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8BCDF9" w14:textId="7247BFB0" w:rsidR="00884473" w:rsidRPr="00177EBF" w:rsidRDefault="00866533">
      <w:pPr>
        <w:rPr>
          <w:b/>
          <w:bCs/>
          <w:lang w:val="es-MX"/>
        </w:rPr>
      </w:pPr>
      <w:proofErr w:type="spellStart"/>
      <w:r w:rsidRPr="00177EBF">
        <w:rPr>
          <w:b/>
          <w:bCs/>
          <w:lang w:val="es-MX"/>
        </w:rPr>
        <w:t>Homework</w:t>
      </w:r>
      <w:proofErr w:type="spellEnd"/>
      <w:r w:rsidRPr="00177EBF">
        <w:rPr>
          <w:b/>
          <w:bCs/>
          <w:lang w:val="es-MX"/>
        </w:rPr>
        <w:t xml:space="preserve"> 8</w:t>
      </w:r>
      <w:r w:rsidR="00177EBF" w:rsidRPr="00177EBF">
        <w:rPr>
          <w:b/>
          <w:bCs/>
          <w:lang w:val="es-MX"/>
        </w:rPr>
        <w:t xml:space="preserve"> – Juan Camilo Velazquez an</w:t>
      </w:r>
      <w:r w:rsidR="00177EBF">
        <w:rPr>
          <w:b/>
          <w:bCs/>
          <w:lang w:val="es-MX"/>
        </w:rPr>
        <w:t>d Joaquin Rodriguez</w:t>
      </w:r>
    </w:p>
    <w:p w14:paraId="543D257C" w14:textId="758DD228" w:rsidR="00E40FFC" w:rsidRPr="00382C46" w:rsidRDefault="00E40FFC" w:rsidP="00382C46">
      <w:pPr>
        <w:pStyle w:val="ListParagraph"/>
        <w:numPr>
          <w:ilvl w:val="0"/>
          <w:numId w:val="7"/>
        </w:numPr>
        <w:rPr>
          <w:b/>
          <w:bCs/>
        </w:rPr>
      </w:pPr>
      <w:r w:rsidRPr="00382C46">
        <w:rPr>
          <w:b/>
          <w:bCs/>
        </w:rPr>
        <w:t>Section 1</w:t>
      </w:r>
    </w:p>
    <w:p w14:paraId="46BB0A79" w14:textId="47B362D6" w:rsidR="00866533" w:rsidRPr="00382C46" w:rsidRDefault="009E5D98" w:rsidP="00866533">
      <w:pPr>
        <w:pStyle w:val="ListParagraph"/>
        <w:numPr>
          <w:ilvl w:val="0"/>
          <w:numId w:val="1"/>
        </w:numPr>
        <w:rPr>
          <w:color w:val="FF0000"/>
        </w:rPr>
      </w:pPr>
      <w:r w:rsidRPr="00382C46">
        <w:rPr>
          <w:color w:val="FF0000"/>
        </w:rPr>
        <w:t>Pure Python</w:t>
      </w:r>
      <w:r w:rsidR="00382C46" w:rsidRPr="00382C46">
        <w:rPr>
          <w:color w:val="FF0000"/>
        </w:rPr>
        <w:t xml:space="preserve"> - </w:t>
      </w:r>
      <w:r w:rsidR="00866533" w:rsidRPr="00382C46">
        <w:rPr>
          <w:color w:val="FF0000"/>
        </w:rPr>
        <w:t>euler_ode.py</w:t>
      </w:r>
    </w:p>
    <w:p w14:paraId="108D9FF9" w14:textId="77777777" w:rsidR="00866533" w:rsidRPr="00866533" w:rsidRDefault="00866533" w:rsidP="00866533">
      <w:r w:rsidRPr="00382C46">
        <w:rPr>
          <w:b/>
          <w:bCs/>
        </w:rPr>
        <w:t>Solution for time</w:t>
      </w:r>
      <w:r w:rsidRPr="00866533">
        <w:t xml:space="preserve"> t=10.0000: y(t)=0.83907180</w:t>
      </w:r>
    </w:p>
    <w:p w14:paraId="243EC908" w14:textId="0A78AC67" w:rsidR="00866533" w:rsidRPr="009E5D98" w:rsidRDefault="00866533" w:rsidP="00866533">
      <w:pPr>
        <w:rPr>
          <w:lang w:val="es-MX"/>
        </w:rPr>
      </w:pPr>
      <w:proofErr w:type="spellStart"/>
      <w:r w:rsidRPr="00382C46">
        <w:rPr>
          <w:b/>
          <w:bCs/>
          <w:lang w:val="es-MX"/>
        </w:rPr>
        <w:t>Analytical</w:t>
      </w:r>
      <w:proofErr w:type="spellEnd"/>
      <w:r w:rsidRPr="00382C46">
        <w:rPr>
          <w:b/>
          <w:bCs/>
          <w:lang w:val="es-MX"/>
        </w:rPr>
        <w:t xml:space="preserve"> </w:t>
      </w:r>
      <w:proofErr w:type="spellStart"/>
      <w:r w:rsidRPr="00382C46">
        <w:rPr>
          <w:b/>
          <w:bCs/>
          <w:lang w:val="es-MX"/>
        </w:rPr>
        <w:t>solution</w:t>
      </w:r>
      <w:proofErr w:type="spellEnd"/>
      <w:r w:rsidRPr="00382C46">
        <w:rPr>
          <w:b/>
          <w:bCs/>
          <w:lang w:val="es-MX"/>
        </w:rPr>
        <w:t>:</w:t>
      </w:r>
      <w:r w:rsidRPr="009E5D98">
        <w:rPr>
          <w:lang w:val="es-MX"/>
        </w:rPr>
        <w:t xml:space="preserve"> y(t)=0.83907153 error: 2.7264e-07</w:t>
      </w:r>
    </w:p>
    <w:p w14:paraId="47F64D4B" w14:textId="5BDEBBAE" w:rsidR="0033567E" w:rsidRDefault="00866533" w:rsidP="0033567E">
      <w:r w:rsidRPr="00382C46">
        <w:rPr>
          <w:b/>
          <w:bCs/>
        </w:rPr>
        <w:t>CPU time</w:t>
      </w:r>
      <w:r w:rsidRPr="00866533">
        <w:t xml:space="preserve"> 11.727585792541504</w:t>
      </w:r>
    </w:p>
    <w:p w14:paraId="381C7ED2" w14:textId="74533348" w:rsidR="0033567E" w:rsidRPr="00382C46" w:rsidRDefault="009E5D98" w:rsidP="00382C46">
      <w:pPr>
        <w:pStyle w:val="ListParagraph"/>
        <w:numPr>
          <w:ilvl w:val="0"/>
          <w:numId w:val="1"/>
        </w:numPr>
        <w:rPr>
          <w:color w:val="FF0000"/>
        </w:rPr>
      </w:pPr>
      <w:proofErr w:type="spellStart"/>
      <w:r w:rsidRPr="00382C46">
        <w:rPr>
          <w:color w:val="FF0000"/>
        </w:rPr>
        <w:t>L</w:t>
      </w:r>
      <w:r w:rsidR="00382C46" w:rsidRPr="00382C46">
        <w:rPr>
          <w:color w:val="FF0000"/>
        </w:rPr>
        <w:t>ine_profiler</w:t>
      </w:r>
      <w:proofErr w:type="spellEnd"/>
      <w:r w:rsidR="00382C46" w:rsidRPr="00382C46">
        <w:rPr>
          <w:color w:val="FF0000"/>
        </w:rPr>
        <w:t xml:space="preserve"> file: </w:t>
      </w:r>
      <w:proofErr w:type="spellStart"/>
      <w:proofErr w:type="gramStart"/>
      <w:r w:rsidR="0033567E" w:rsidRPr="00382C46">
        <w:rPr>
          <w:color w:val="FF0000"/>
        </w:rPr>
        <w:t>euler_ode_profile.py.lprof</w:t>
      </w:r>
      <w:proofErr w:type="spellEnd"/>
      <w:proofErr w:type="gramEnd"/>
    </w:p>
    <w:p w14:paraId="27915D9A" w14:textId="421197E5" w:rsidR="0033567E" w:rsidRPr="00382C46" w:rsidRDefault="0033567E" w:rsidP="002E7D7B">
      <w:pPr>
        <w:pStyle w:val="ListParagraph"/>
      </w:pPr>
      <w:r w:rsidRPr="00382C46">
        <w:t>Timer unit: 1e-06 s</w:t>
      </w:r>
    </w:p>
    <w:p w14:paraId="0EC0A76D" w14:textId="77777777" w:rsidR="0033567E" w:rsidRPr="00382C46" w:rsidRDefault="0033567E" w:rsidP="0033567E">
      <w:pPr>
        <w:pStyle w:val="ListParagraph"/>
      </w:pPr>
      <w:r w:rsidRPr="00382C46">
        <w:t>Total time: 21.5381 s</w:t>
      </w:r>
    </w:p>
    <w:p w14:paraId="0FE3C935" w14:textId="77777777" w:rsidR="0033567E" w:rsidRPr="00382C46" w:rsidRDefault="0033567E" w:rsidP="0033567E">
      <w:pPr>
        <w:pStyle w:val="ListParagraph"/>
      </w:pPr>
      <w:r w:rsidRPr="00382C46">
        <w:t>File: euler_ode_profile.py</w:t>
      </w:r>
    </w:p>
    <w:p w14:paraId="30AAAA1B" w14:textId="77777777" w:rsidR="0033567E" w:rsidRPr="00382C46" w:rsidRDefault="0033567E" w:rsidP="0033567E">
      <w:pPr>
        <w:pStyle w:val="ListParagraph"/>
      </w:pPr>
      <w:r w:rsidRPr="00382C46">
        <w:t xml:space="preserve">Function: </w:t>
      </w:r>
      <w:proofErr w:type="spellStart"/>
      <w:r w:rsidRPr="00382C46">
        <w:t>euler_integration</w:t>
      </w:r>
      <w:proofErr w:type="spellEnd"/>
      <w:r w:rsidRPr="00382C46">
        <w:t xml:space="preserve"> at line 25</w:t>
      </w:r>
    </w:p>
    <w:p w14:paraId="1E4C9BF6" w14:textId="77777777" w:rsidR="0033567E" w:rsidRPr="00382C46" w:rsidRDefault="0033567E" w:rsidP="0033567E">
      <w:pPr>
        <w:pStyle w:val="ListParagraph"/>
      </w:pPr>
    </w:p>
    <w:p w14:paraId="7C07F126" w14:textId="77777777" w:rsidR="0033567E" w:rsidRPr="00382C46" w:rsidRDefault="0033567E" w:rsidP="0033567E">
      <w:pPr>
        <w:pStyle w:val="ListParagraph"/>
      </w:pPr>
      <w:r w:rsidRPr="00382C46">
        <w:t xml:space="preserve">Line #      Hits         </w:t>
      </w:r>
      <w:proofErr w:type="gramStart"/>
      <w:r w:rsidRPr="00382C46">
        <w:t>Time  Per</w:t>
      </w:r>
      <w:proofErr w:type="gramEnd"/>
      <w:r w:rsidRPr="00382C46">
        <w:t xml:space="preserve"> Hit   % Time  Line Contents</w:t>
      </w:r>
    </w:p>
    <w:p w14:paraId="5F58B5A8" w14:textId="77777777" w:rsidR="0033567E" w:rsidRPr="00382C46" w:rsidRDefault="0033567E" w:rsidP="0033567E">
      <w:pPr>
        <w:pStyle w:val="ListParagraph"/>
      </w:pPr>
      <w:r w:rsidRPr="00382C46">
        <w:t xml:space="preserve">    52                                               # Compute the number of evaluations.</w:t>
      </w:r>
    </w:p>
    <w:p w14:paraId="693DE949" w14:textId="77777777" w:rsidR="0033567E" w:rsidRPr="00382C46" w:rsidRDefault="0033567E" w:rsidP="0033567E">
      <w:pPr>
        <w:pStyle w:val="ListParagraph"/>
      </w:pPr>
      <w:r w:rsidRPr="00382C46">
        <w:t xml:space="preserve">    53         1          3.5      3.5      0.0      </w:t>
      </w:r>
      <w:proofErr w:type="spellStart"/>
      <w:r w:rsidRPr="00382C46">
        <w:t>nevals</w:t>
      </w:r>
      <w:proofErr w:type="spellEnd"/>
      <w:r w:rsidRPr="00382C46">
        <w:t xml:space="preserve"> = int((tmax-t0)/dt)</w:t>
      </w:r>
    </w:p>
    <w:p w14:paraId="072B8E02" w14:textId="77777777" w:rsidR="0033567E" w:rsidRPr="00382C46" w:rsidRDefault="0033567E" w:rsidP="0033567E">
      <w:pPr>
        <w:pStyle w:val="ListParagraph"/>
      </w:pPr>
      <w:r w:rsidRPr="00382C46">
        <w:t xml:space="preserve">    54</w:t>
      </w:r>
    </w:p>
    <w:p w14:paraId="2CF39933" w14:textId="77777777" w:rsidR="0033567E" w:rsidRPr="00382C46" w:rsidRDefault="0033567E" w:rsidP="0033567E">
      <w:pPr>
        <w:pStyle w:val="ListParagraph"/>
      </w:pPr>
      <w:r w:rsidRPr="00382C46">
        <w:t xml:space="preserve">    55                                               # Initialize arrays.</w:t>
      </w:r>
    </w:p>
    <w:p w14:paraId="18491564" w14:textId="77777777" w:rsidR="0033567E" w:rsidRPr="00382C46" w:rsidRDefault="0033567E" w:rsidP="0033567E">
      <w:pPr>
        <w:pStyle w:val="ListParagraph"/>
      </w:pPr>
      <w:r w:rsidRPr="00382C46">
        <w:t xml:space="preserve">    56         1         16.5     16.5      0.0      y = </w:t>
      </w:r>
      <w:proofErr w:type="spellStart"/>
      <w:proofErr w:type="gramStart"/>
      <w:r w:rsidRPr="00382C46">
        <w:t>np.zeros</w:t>
      </w:r>
      <w:proofErr w:type="spellEnd"/>
      <w:proofErr w:type="gramEnd"/>
      <w:r w:rsidRPr="00382C46">
        <w:t>(nevals+1)</w:t>
      </w:r>
    </w:p>
    <w:p w14:paraId="46C66B54" w14:textId="77777777" w:rsidR="0033567E" w:rsidRPr="00382C46" w:rsidRDefault="0033567E" w:rsidP="0033567E">
      <w:pPr>
        <w:pStyle w:val="ListParagraph"/>
      </w:pPr>
      <w:r w:rsidRPr="00382C46">
        <w:t xml:space="preserve">    57         1          8.2      8.2      0.0      t = </w:t>
      </w:r>
      <w:proofErr w:type="spellStart"/>
      <w:proofErr w:type="gramStart"/>
      <w:r w:rsidRPr="00382C46">
        <w:t>np.zeros</w:t>
      </w:r>
      <w:proofErr w:type="spellEnd"/>
      <w:proofErr w:type="gramEnd"/>
      <w:r w:rsidRPr="00382C46">
        <w:t>(nevals+1)</w:t>
      </w:r>
    </w:p>
    <w:p w14:paraId="451052BA" w14:textId="77777777" w:rsidR="0033567E" w:rsidRPr="00382C46" w:rsidRDefault="0033567E" w:rsidP="0033567E">
      <w:pPr>
        <w:pStyle w:val="ListParagraph"/>
      </w:pPr>
      <w:r w:rsidRPr="00382C46">
        <w:t xml:space="preserve">    58</w:t>
      </w:r>
    </w:p>
    <w:p w14:paraId="1E4281EA" w14:textId="77777777" w:rsidR="0033567E" w:rsidRPr="00382C46" w:rsidRDefault="0033567E" w:rsidP="0033567E">
      <w:pPr>
        <w:pStyle w:val="ListParagraph"/>
      </w:pPr>
      <w:r w:rsidRPr="00382C46">
        <w:t xml:space="preserve">    59                                               # Save initial condition.</w:t>
      </w:r>
    </w:p>
    <w:p w14:paraId="787EA766" w14:textId="77777777" w:rsidR="0033567E" w:rsidRPr="00382C46" w:rsidRDefault="0033567E" w:rsidP="0033567E">
      <w:pPr>
        <w:pStyle w:val="ListParagraph"/>
      </w:pPr>
      <w:r w:rsidRPr="00382C46">
        <w:t xml:space="preserve">    60         1          2.9      2.9      0.0      </w:t>
      </w:r>
      <w:proofErr w:type="gramStart"/>
      <w:r w:rsidRPr="00382C46">
        <w:t>y[</w:t>
      </w:r>
      <w:proofErr w:type="gramEnd"/>
      <w:r w:rsidRPr="00382C46">
        <w:t>0] = y0</w:t>
      </w:r>
    </w:p>
    <w:p w14:paraId="2DE8F981" w14:textId="77777777" w:rsidR="0033567E" w:rsidRPr="00382C46" w:rsidRDefault="0033567E" w:rsidP="0033567E">
      <w:pPr>
        <w:pStyle w:val="ListParagraph"/>
      </w:pPr>
      <w:r w:rsidRPr="00382C46">
        <w:t xml:space="preserve">    61         1          0.8      0.8      0.0      </w:t>
      </w:r>
      <w:proofErr w:type="gramStart"/>
      <w:r w:rsidRPr="00382C46">
        <w:t>t[</w:t>
      </w:r>
      <w:proofErr w:type="gramEnd"/>
      <w:r w:rsidRPr="00382C46">
        <w:t>0] = t0</w:t>
      </w:r>
    </w:p>
    <w:p w14:paraId="5DB890AB" w14:textId="77777777" w:rsidR="0033567E" w:rsidRPr="00382C46" w:rsidRDefault="0033567E" w:rsidP="0033567E">
      <w:pPr>
        <w:pStyle w:val="ListParagraph"/>
      </w:pPr>
      <w:r w:rsidRPr="00382C46">
        <w:t xml:space="preserve">    62</w:t>
      </w:r>
    </w:p>
    <w:p w14:paraId="0C92E2EA" w14:textId="77777777" w:rsidR="0033567E" w:rsidRPr="00382C46" w:rsidRDefault="0033567E" w:rsidP="0033567E">
      <w:pPr>
        <w:pStyle w:val="ListParagraph"/>
      </w:pPr>
      <w:r w:rsidRPr="00382C46">
        <w:t xml:space="preserve">    63                                               # Implement the for loop required to perform Euler's integration</w:t>
      </w:r>
    </w:p>
    <w:p w14:paraId="7A17E8F8" w14:textId="77777777" w:rsidR="0033567E" w:rsidRPr="00382C46" w:rsidRDefault="0033567E" w:rsidP="0033567E">
      <w:pPr>
        <w:pStyle w:val="ListParagraph"/>
      </w:pPr>
      <w:r w:rsidRPr="00382C46">
        <w:t xml:space="preserve">    </w:t>
      </w:r>
      <w:proofErr w:type="gramStart"/>
      <w:r w:rsidRPr="00382C46">
        <w:t>64  10000001</w:t>
      </w:r>
      <w:proofErr w:type="gramEnd"/>
      <w:r w:rsidRPr="00382C46">
        <w:t xml:space="preserve">    2125694.0      0.2      9.9      for </w:t>
      </w:r>
      <w:proofErr w:type="spellStart"/>
      <w:r w:rsidRPr="00382C46">
        <w:t>i</w:t>
      </w:r>
      <w:proofErr w:type="spellEnd"/>
      <w:r w:rsidRPr="00382C46">
        <w:t xml:space="preserve"> in range(1, </w:t>
      </w:r>
      <w:proofErr w:type="spellStart"/>
      <w:r w:rsidRPr="00382C46">
        <w:t>nevals</w:t>
      </w:r>
      <w:proofErr w:type="spellEnd"/>
      <w:r w:rsidRPr="00382C46">
        <w:t xml:space="preserve"> + 1):</w:t>
      </w:r>
    </w:p>
    <w:p w14:paraId="02517A9E" w14:textId="77777777" w:rsidR="0033567E" w:rsidRPr="00382C46" w:rsidRDefault="0033567E" w:rsidP="0033567E">
      <w:pPr>
        <w:pStyle w:val="ListParagraph"/>
      </w:pPr>
      <w:r w:rsidRPr="00382C46">
        <w:t xml:space="preserve">    </w:t>
      </w:r>
      <w:proofErr w:type="gramStart"/>
      <w:r w:rsidRPr="00382C46">
        <w:t>65  10000000</w:t>
      </w:r>
      <w:proofErr w:type="gramEnd"/>
      <w:r w:rsidRPr="00382C46">
        <w:t xml:space="preserve">    3583955.2      0.4     16.6          t[</w:t>
      </w:r>
      <w:proofErr w:type="spellStart"/>
      <w:r w:rsidRPr="00382C46">
        <w:t>i</w:t>
      </w:r>
      <w:proofErr w:type="spellEnd"/>
      <w:r w:rsidRPr="00382C46">
        <w:t>] = t[</w:t>
      </w:r>
      <w:proofErr w:type="spellStart"/>
      <w:r w:rsidRPr="00382C46">
        <w:t>i</w:t>
      </w:r>
      <w:proofErr w:type="spellEnd"/>
      <w:r w:rsidRPr="00382C46">
        <w:t xml:space="preserve"> - 1] + dt</w:t>
      </w:r>
    </w:p>
    <w:p w14:paraId="0AD9B114" w14:textId="77777777" w:rsidR="0033567E" w:rsidRPr="00382C46" w:rsidRDefault="0033567E" w:rsidP="0033567E">
      <w:pPr>
        <w:pStyle w:val="ListParagraph"/>
      </w:pPr>
      <w:r w:rsidRPr="00382C46">
        <w:t xml:space="preserve">    </w:t>
      </w:r>
      <w:proofErr w:type="gramStart"/>
      <w:r w:rsidRPr="00382C46">
        <w:t>66  10000000</w:t>
      </w:r>
      <w:proofErr w:type="gramEnd"/>
      <w:r w:rsidRPr="00382C46">
        <w:t xml:space="preserve">   15828428.2      1.6     73.5          y[</w:t>
      </w:r>
      <w:proofErr w:type="spellStart"/>
      <w:r w:rsidRPr="00382C46">
        <w:t>i</w:t>
      </w:r>
      <w:proofErr w:type="spellEnd"/>
      <w:r w:rsidRPr="00382C46">
        <w:t>] = y[</w:t>
      </w:r>
      <w:proofErr w:type="spellStart"/>
      <w:r w:rsidRPr="00382C46">
        <w:t>i</w:t>
      </w:r>
      <w:proofErr w:type="spellEnd"/>
      <w:r w:rsidRPr="00382C46">
        <w:t xml:space="preserve"> - 1] + dt * </w:t>
      </w:r>
      <w:proofErr w:type="spellStart"/>
      <w:r w:rsidRPr="00382C46">
        <w:t>int_funct</w:t>
      </w:r>
      <w:proofErr w:type="spellEnd"/>
      <w:r w:rsidRPr="00382C46">
        <w:t>(y[</w:t>
      </w:r>
      <w:proofErr w:type="spellStart"/>
      <w:r w:rsidRPr="00382C46">
        <w:t>i</w:t>
      </w:r>
      <w:proofErr w:type="spellEnd"/>
      <w:r w:rsidRPr="00382C46">
        <w:t xml:space="preserve"> - 1], t[</w:t>
      </w:r>
      <w:proofErr w:type="spellStart"/>
      <w:r w:rsidRPr="00382C46">
        <w:t>i</w:t>
      </w:r>
      <w:proofErr w:type="spellEnd"/>
      <w:r w:rsidRPr="00382C46">
        <w:t xml:space="preserve"> - 1])</w:t>
      </w:r>
    </w:p>
    <w:p w14:paraId="5C6B1027" w14:textId="77777777" w:rsidR="0033567E" w:rsidRPr="00382C46" w:rsidRDefault="0033567E" w:rsidP="0033567E">
      <w:pPr>
        <w:pStyle w:val="ListParagraph"/>
      </w:pPr>
      <w:r w:rsidRPr="00382C46">
        <w:t xml:space="preserve">    67</w:t>
      </w:r>
    </w:p>
    <w:p w14:paraId="1257885F" w14:textId="77777777" w:rsidR="0033567E" w:rsidRPr="00382C46" w:rsidRDefault="0033567E" w:rsidP="0033567E">
      <w:pPr>
        <w:pStyle w:val="ListParagraph"/>
      </w:pPr>
      <w:r w:rsidRPr="00382C46">
        <w:t xml:space="preserve">    68                                               # Do not modify after this line.</w:t>
      </w:r>
    </w:p>
    <w:p w14:paraId="43175165" w14:textId="77777777" w:rsidR="0033567E" w:rsidRPr="00382C46" w:rsidRDefault="0033567E" w:rsidP="0033567E">
      <w:pPr>
        <w:pStyle w:val="ListParagraph"/>
      </w:pPr>
      <w:r w:rsidRPr="00382C46">
        <w:t xml:space="preserve">    69</w:t>
      </w:r>
    </w:p>
    <w:p w14:paraId="2D0BE9DD" w14:textId="527207CE" w:rsidR="0033567E" w:rsidRPr="00382C46" w:rsidRDefault="0033567E" w:rsidP="00382C46">
      <w:pPr>
        <w:pStyle w:val="ListParagraph"/>
      </w:pPr>
      <w:r w:rsidRPr="00382C46">
        <w:t xml:space="preserve">    70         1          2.7      2.7      0.0      </w:t>
      </w:r>
      <w:proofErr w:type="gramStart"/>
      <w:r w:rsidRPr="00382C46">
        <w:t>return  y</w:t>
      </w:r>
      <w:proofErr w:type="gramEnd"/>
      <w:r w:rsidRPr="00382C46">
        <w:t>, t</w:t>
      </w:r>
    </w:p>
    <w:p w14:paraId="240F576B" w14:textId="5C609D82" w:rsidR="0033567E" w:rsidRPr="00382C46" w:rsidRDefault="00382C46" w:rsidP="0033567E">
      <w:pPr>
        <w:pStyle w:val="ListParagraph"/>
        <w:numPr>
          <w:ilvl w:val="0"/>
          <w:numId w:val="6"/>
        </w:numPr>
        <w:rPr>
          <w:rFonts w:ascii="Times New Roman" w:hAnsi="Times New Roman" w:cs="Times New Roman"/>
          <w:sz w:val="24"/>
          <w:szCs w:val="24"/>
        </w:rPr>
      </w:pPr>
      <w:r w:rsidRPr="00382C46">
        <w:rPr>
          <w:rFonts w:ascii="Times New Roman" w:hAnsi="Times New Roman" w:cs="Times New Roman"/>
          <w:b/>
          <w:bCs/>
          <w:sz w:val="24"/>
          <w:szCs w:val="24"/>
        </w:rPr>
        <w:t>Conclusion:</w:t>
      </w:r>
      <w:r w:rsidRPr="00382C46">
        <w:rPr>
          <w:rFonts w:ascii="Times New Roman" w:hAnsi="Times New Roman" w:cs="Times New Roman"/>
          <w:sz w:val="24"/>
          <w:szCs w:val="24"/>
        </w:rPr>
        <w:t xml:space="preserve"> </w:t>
      </w:r>
      <w:r w:rsidR="0033567E" w:rsidRPr="00382C46">
        <w:rPr>
          <w:rFonts w:ascii="Times New Roman" w:hAnsi="Times New Roman" w:cs="Times New Roman"/>
          <w:sz w:val="24"/>
          <w:szCs w:val="24"/>
        </w:rPr>
        <w:t xml:space="preserve">In line 53, the code is computing the number of evaluations as an </w:t>
      </w:r>
      <w:r w:rsidR="00FF41EE" w:rsidRPr="00382C46">
        <w:rPr>
          <w:rFonts w:ascii="Times New Roman" w:hAnsi="Times New Roman" w:cs="Times New Roman"/>
          <w:sz w:val="24"/>
          <w:szCs w:val="24"/>
        </w:rPr>
        <w:t>arithmetic operation</w:t>
      </w:r>
      <w:r w:rsidR="0033567E" w:rsidRPr="00382C46">
        <w:rPr>
          <w:rFonts w:ascii="Times New Roman" w:hAnsi="Times New Roman" w:cs="Times New Roman"/>
          <w:sz w:val="24"/>
          <w:szCs w:val="24"/>
        </w:rPr>
        <w:t xml:space="preserve"> and is non-significant to the execution time. From lines 55-61, these</w:t>
      </w:r>
      <w:r w:rsidR="00FF41EE" w:rsidRPr="00382C46">
        <w:rPr>
          <w:rFonts w:ascii="Times New Roman" w:hAnsi="Times New Roman" w:cs="Times New Roman"/>
          <w:sz w:val="24"/>
          <w:szCs w:val="24"/>
        </w:rPr>
        <w:t xml:space="preserve"> operations</w:t>
      </w:r>
      <w:r w:rsidR="0033567E" w:rsidRPr="00382C46">
        <w:rPr>
          <w:rFonts w:ascii="Times New Roman" w:hAnsi="Times New Roman" w:cs="Times New Roman"/>
          <w:sz w:val="24"/>
          <w:szCs w:val="24"/>
        </w:rPr>
        <w:t xml:space="preserve"> are also adding non-significant time</w:t>
      </w:r>
      <w:r w:rsidR="00FF41EE" w:rsidRPr="00382C46">
        <w:rPr>
          <w:rFonts w:ascii="Times New Roman" w:hAnsi="Times New Roman" w:cs="Times New Roman"/>
          <w:sz w:val="24"/>
          <w:szCs w:val="24"/>
        </w:rPr>
        <w:t>. However, lines 64-66 are the main computation loops iterating the number of evaluations. Line 65 is updating the previous time array ‘t’ by the increment of ‘dt’. Finally, line 66 is the Euler’s method calculating the integration. These 3 lines are taking most of the CPU runtime.</w:t>
      </w:r>
    </w:p>
    <w:p w14:paraId="46F01FDC" w14:textId="77777777" w:rsidR="0033567E" w:rsidRDefault="0033567E" w:rsidP="009E5D98">
      <w:pPr>
        <w:pStyle w:val="ListParagraph"/>
        <w:rPr>
          <w:b/>
          <w:bCs/>
        </w:rPr>
      </w:pPr>
    </w:p>
    <w:p w14:paraId="7EACABCB" w14:textId="77777777" w:rsidR="002E7D7B" w:rsidRDefault="002E7D7B" w:rsidP="009E5D98">
      <w:pPr>
        <w:pStyle w:val="ListParagraph"/>
        <w:rPr>
          <w:b/>
          <w:bCs/>
        </w:rPr>
      </w:pPr>
    </w:p>
    <w:p w14:paraId="704B825D" w14:textId="77777777" w:rsidR="002E7D7B" w:rsidRPr="009E5D98" w:rsidRDefault="002E7D7B" w:rsidP="009E5D98">
      <w:pPr>
        <w:pStyle w:val="ListParagraph"/>
        <w:rPr>
          <w:b/>
          <w:bCs/>
        </w:rPr>
      </w:pPr>
    </w:p>
    <w:p w14:paraId="0D880123" w14:textId="459A5B4D" w:rsidR="00D73F3C" w:rsidRPr="00382C46" w:rsidRDefault="00D73F3C" w:rsidP="00D73F3C">
      <w:pPr>
        <w:pStyle w:val="ListParagraph"/>
        <w:numPr>
          <w:ilvl w:val="0"/>
          <w:numId w:val="1"/>
        </w:numPr>
        <w:rPr>
          <w:color w:val="FF0000"/>
        </w:rPr>
      </w:pPr>
      <w:r w:rsidRPr="00382C46">
        <w:rPr>
          <w:color w:val="FF0000"/>
        </w:rPr>
        <w:lastRenderedPageBreak/>
        <w:t>Numba1.py</w:t>
      </w:r>
      <w:r w:rsidR="00382C46">
        <w:rPr>
          <w:color w:val="FF0000"/>
        </w:rPr>
        <w:t xml:space="preserve"> - </w:t>
      </w:r>
      <w:r w:rsidRPr="00382C46">
        <w:rPr>
          <w:color w:val="FF0000"/>
        </w:rPr>
        <w:t>euler_ode_numba1.py</w:t>
      </w:r>
    </w:p>
    <w:p w14:paraId="35A04753" w14:textId="70BBEFD1" w:rsidR="00D73F3C" w:rsidRDefault="00D73F3C" w:rsidP="00D73F3C">
      <w:r w:rsidRPr="00382C46">
        <w:rPr>
          <w:b/>
          <w:bCs/>
        </w:rPr>
        <w:t>Solution for time</w:t>
      </w:r>
      <w:r>
        <w:t xml:space="preserve"> t=0.0000</w:t>
      </w:r>
      <w:r w:rsidR="005B2553">
        <w:t>4</w:t>
      </w:r>
      <w:r>
        <w:t>: y(t)=-1.00000000</w:t>
      </w:r>
    </w:p>
    <w:p w14:paraId="60DD0A0D" w14:textId="77777777" w:rsidR="00D73F3C" w:rsidRPr="00D73F3C" w:rsidRDefault="00D73F3C" w:rsidP="00D73F3C">
      <w:pPr>
        <w:rPr>
          <w:lang w:val="es-MX"/>
        </w:rPr>
      </w:pPr>
      <w:proofErr w:type="spellStart"/>
      <w:r w:rsidRPr="00382C46">
        <w:rPr>
          <w:b/>
          <w:bCs/>
          <w:lang w:val="es-MX"/>
        </w:rPr>
        <w:t>Analytical</w:t>
      </w:r>
      <w:proofErr w:type="spellEnd"/>
      <w:r w:rsidRPr="00382C46">
        <w:rPr>
          <w:b/>
          <w:bCs/>
          <w:lang w:val="es-MX"/>
        </w:rPr>
        <w:t xml:space="preserve"> </w:t>
      </w:r>
      <w:proofErr w:type="spellStart"/>
      <w:proofErr w:type="gramStart"/>
      <w:r w:rsidRPr="00382C46">
        <w:rPr>
          <w:b/>
          <w:bCs/>
          <w:lang w:val="es-MX"/>
        </w:rPr>
        <w:t>solution</w:t>
      </w:r>
      <w:proofErr w:type="spellEnd"/>
      <w:r w:rsidRPr="00D73F3C">
        <w:rPr>
          <w:lang w:val="es-MX"/>
        </w:rPr>
        <w:t xml:space="preserve"> :</w:t>
      </w:r>
      <w:proofErr w:type="gramEnd"/>
      <w:r w:rsidRPr="00D73F3C">
        <w:rPr>
          <w:lang w:val="es-MX"/>
        </w:rPr>
        <w:t xml:space="preserve"> y(t)=-1.00000000 error: 2.0001e-12</w:t>
      </w:r>
    </w:p>
    <w:p w14:paraId="1AD778D4" w14:textId="77777777" w:rsidR="00D73F3C" w:rsidRDefault="00D73F3C" w:rsidP="00D73F3C">
      <w:r w:rsidRPr="00382C46">
        <w:rPr>
          <w:b/>
          <w:bCs/>
        </w:rPr>
        <w:t>CPU time</w:t>
      </w:r>
      <w:r>
        <w:t xml:space="preserve"> 0.6686646938323975</w:t>
      </w:r>
    </w:p>
    <w:p w14:paraId="57432A44" w14:textId="77777777" w:rsidR="00D73F3C" w:rsidRDefault="00D73F3C" w:rsidP="00D73F3C">
      <w:r w:rsidRPr="00382C46">
        <w:rPr>
          <w:b/>
          <w:bCs/>
        </w:rPr>
        <w:t>Solution for time</w:t>
      </w:r>
      <w:r>
        <w:t xml:space="preserve"> t=10.0000: y(t)=0.83907180</w:t>
      </w:r>
    </w:p>
    <w:p w14:paraId="46B956F5" w14:textId="77777777" w:rsidR="00D73F3C" w:rsidRPr="00D73F3C" w:rsidRDefault="00D73F3C" w:rsidP="00D73F3C">
      <w:pPr>
        <w:rPr>
          <w:lang w:val="es-MX"/>
        </w:rPr>
      </w:pPr>
      <w:proofErr w:type="spellStart"/>
      <w:r w:rsidRPr="00382C46">
        <w:rPr>
          <w:b/>
          <w:bCs/>
          <w:lang w:val="es-MX"/>
        </w:rPr>
        <w:t>Analytical</w:t>
      </w:r>
      <w:proofErr w:type="spellEnd"/>
      <w:r w:rsidRPr="00382C46">
        <w:rPr>
          <w:b/>
          <w:bCs/>
          <w:lang w:val="es-MX"/>
        </w:rPr>
        <w:t xml:space="preserve"> </w:t>
      </w:r>
      <w:proofErr w:type="spellStart"/>
      <w:proofErr w:type="gramStart"/>
      <w:r w:rsidRPr="00382C46">
        <w:rPr>
          <w:b/>
          <w:bCs/>
          <w:lang w:val="es-MX"/>
        </w:rPr>
        <w:t>solution</w:t>
      </w:r>
      <w:proofErr w:type="spellEnd"/>
      <w:r w:rsidRPr="00382C46">
        <w:rPr>
          <w:b/>
          <w:bCs/>
          <w:lang w:val="es-MX"/>
        </w:rPr>
        <w:t xml:space="preserve"> :</w:t>
      </w:r>
      <w:proofErr w:type="gramEnd"/>
      <w:r w:rsidRPr="00D73F3C">
        <w:rPr>
          <w:lang w:val="es-MX"/>
        </w:rPr>
        <w:t xml:space="preserve"> y(t)=0.83907153 error: 2.7264e-07</w:t>
      </w:r>
    </w:p>
    <w:p w14:paraId="6098DE7F" w14:textId="7EBDCD18" w:rsidR="00D73F3C" w:rsidRPr="00382C46" w:rsidRDefault="00D73F3C" w:rsidP="00382C46">
      <w:r w:rsidRPr="00382C46">
        <w:rPr>
          <w:b/>
          <w:bCs/>
        </w:rPr>
        <w:t>CPU time</w:t>
      </w:r>
      <w:r>
        <w:t xml:space="preserve"> 8.47950029373169</w:t>
      </w:r>
    </w:p>
    <w:p w14:paraId="3DB53990" w14:textId="19040C68" w:rsidR="00937BCA" w:rsidRPr="00382C46" w:rsidRDefault="00382C46" w:rsidP="00937BCA">
      <w:pPr>
        <w:pStyle w:val="Default"/>
        <w:numPr>
          <w:ilvl w:val="0"/>
          <w:numId w:val="6"/>
        </w:numPr>
      </w:pPr>
      <w:r w:rsidRPr="00382C46">
        <w:rPr>
          <w:b/>
          <w:bCs/>
        </w:rPr>
        <w:t>Conclusion:</w:t>
      </w:r>
      <w:r>
        <w:t xml:space="preserve"> </w:t>
      </w:r>
      <w:r w:rsidR="00937BCA" w:rsidRPr="00382C46">
        <w:t>After adding Numba ‘@</w:t>
      </w:r>
      <w:proofErr w:type="spellStart"/>
      <w:r w:rsidR="00937BCA" w:rsidRPr="00382C46">
        <w:t>jit</w:t>
      </w:r>
      <w:proofErr w:type="spellEnd"/>
      <w:r w:rsidR="00937BCA" w:rsidRPr="00382C46">
        <w:t xml:space="preserve">’ and ‘nopython=True’ to the </w:t>
      </w:r>
      <w:proofErr w:type="spellStart"/>
      <w:r w:rsidR="00937BCA" w:rsidRPr="00382C46">
        <w:t>int_function</w:t>
      </w:r>
      <w:proofErr w:type="spellEnd"/>
      <w:r w:rsidR="00937BCA" w:rsidRPr="00382C46">
        <w:t>, we improved the run time to 8.47 seconds compared to the pure python version of 11.72 seconds of the Euler’s integration.  Both versions of y(t) values of provided different results, assuming a discrepancy due to the difference in implementation given by the Numba decorators.</w:t>
      </w:r>
      <w:r w:rsidR="005B2553" w:rsidRPr="00382C46">
        <w:t xml:space="preserve"> The dummy call verified the behavior of the code, providing insight for scenarios of improving this code. We can also understand better the overhead in the difference of time in the evaluation time.</w:t>
      </w:r>
    </w:p>
    <w:p w14:paraId="567B7588" w14:textId="77777777" w:rsidR="00937BCA" w:rsidRPr="009E5D98" w:rsidRDefault="00937BCA" w:rsidP="00937BCA">
      <w:pPr>
        <w:pStyle w:val="Default"/>
        <w:rPr>
          <w:sz w:val="23"/>
          <w:szCs w:val="23"/>
        </w:rPr>
      </w:pPr>
    </w:p>
    <w:p w14:paraId="0EB2D6E5" w14:textId="4B184FE4" w:rsidR="00D73F3C" w:rsidRPr="00382C46" w:rsidRDefault="00D73F3C" w:rsidP="00D73F3C">
      <w:pPr>
        <w:pStyle w:val="ListParagraph"/>
        <w:numPr>
          <w:ilvl w:val="0"/>
          <w:numId w:val="1"/>
        </w:numPr>
        <w:rPr>
          <w:color w:val="FF0000"/>
        </w:rPr>
      </w:pPr>
      <w:r w:rsidRPr="00382C46">
        <w:rPr>
          <w:color w:val="FF0000"/>
        </w:rPr>
        <w:t>Numba2.py</w:t>
      </w:r>
      <w:r w:rsidR="00382C46">
        <w:rPr>
          <w:color w:val="FF0000"/>
        </w:rPr>
        <w:t xml:space="preserve"> - </w:t>
      </w:r>
      <w:r w:rsidR="00382C46" w:rsidRPr="00382C46">
        <w:rPr>
          <w:color w:val="FF0000"/>
        </w:rPr>
        <w:t>euler_ode_numba</w:t>
      </w:r>
      <w:r w:rsidR="00382C46" w:rsidRPr="00382C46">
        <w:rPr>
          <w:color w:val="FF0000"/>
        </w:rPr>
        <w:t>2</w:t>
      </w:r>
      <w:r w:rsidR="00382C46" w:rsidRPr="00382C46">
        <w:rPr>
          <w:color w:val="FF0000"/>
        </w:rPr>
        <w:t>.py</w:t>
      </w:r>
    </w:p>
    <w:p w14:paraId="7DEAC48A" w14:textId="74EC17B7" w:rsidR="00D73F3C" w:rsidRDefault="00D73F3C" w:rsidP="00D73F3C">
      <w:r w:rsidRPr="00382C46">
        <w:rPr>
          <w:b/>
          <w:bCs/>
        </w:rPr>
        <w:t>Solution for time</w:t>
      </w:r>
      <w:r>
        <w:t xml:space="preserve"> t=0.0000</w:t>
      </w:r>
      <w:r w:rsidR="005B2553">
        <w:t>4</w:t>
      </w:r>
      <w:r>
        <w:t>: y(t)=-1.00000000</w:t>
      </w:r>
    </w:p>
    <w:p w14:paraId="3282D410" w14:textId="77777777" w:rsidR="00D73F3C" w:rsidRPr="00D73F3C" w:rsidRDefault="00D73F3C" w:rsidP="00D73F3C">
      <w:pPr>
        <w:rPr>
          <w:lang w:val="es-MX"/>
        </w:rPr>
      </w:pPr>
      <w:proofErr w:type="spellStart"/>
      <w:r w:rsidRPr="00382C46">
        <w:rPr>
          <w:b/>
          <w:bCs/>
          <w:lang w:val="es-MX"/>
        </w:rPr>
        <w:t>Analytical</w:t>
      </w:r>
      <w:proofErr w:type="spellEnd"/>
      <w:r w:rsidRPr="00382C46">
        <w:rPr>
          <w:b/>
          <w:bCs/>
          <w:lang w:val="es-MX"/>
        </w:rPr>
        <w:t xml:space="preserve"> </w:t>
      </w:r>
      <w:proofErr w:type="spellStart"/>
      <w:proofErr w:type="gramStart"/>
      <w:r w:rsidRPr="00382C46">
        <w:rPr>
          <w:b/>
          <w:bCs/>
          <w:lang w:val="es-MX"/>
        </w:rPr>
        <w:t>solution</w:t>
      </w:r>
      <w:proofErr w:type="spellEnd"/>
      <w:r w:rsidRPr="00D73F3C">
        <w:rPr>
          <w:lang w:val="es-MX"/>
        </w:rPr>
        <w:t xml:space="preserve"> :</w:t>
      </w:r>
      <w:proofErr w:type="gramEnd"/>
      <w:r w:rsidRPr="00D73F3C">
        <w:rPr>
          <w:lang w:val="es-MX"/>
        </w:rPr>
        <w:t xml:space="preserve"> y(t)=-1.00000000 error: 2.0001e-12</w:t>
      </w:r>
    </w:p>
    <w:p w14:paraId="600E37A9" w14:textId="77777777" w:rsidR="00D73F3C" w:rsidRDefault="00D73F3C" w:rsidP="00D73F3C">
      <w:r w:rsidRPr="00382C46">
        <w:rPr>
          <w:b/>
          <w:bCs/>
        </w:rPr>
        <w:t>CPU time</w:t>
      </w:r>
      <w:r>
        <w:t xml:space="preserve"> 0.4841947555541992</w:t>
      </w:r>
    </w:p>
    <w:p w14:paraId="1C7A4409" w14:textId="77777777" w:rsidR="00D73F3C" w:rsidRDefault="00D73F3C" w:rsidP="00D73F3C">
      <w:r w:rsidRPr="00382C46">
        <w:rPr>
          <w:b/>
          <w:bCs/>
        </w:rPr>
        <w:t>Solution for time</w:t>
      </w:r>
      <w:r>
        <w:t xml:space="preserve"> t=10.0000: y(t)=0.83907180</w:t>
      </w:r>
    </w:p>
    <w:p w14:paraId="1990C77E" w14:textId="77777777" w:rsidR="00D73F3C" w:rsidRPr="00D73F3C" w:rsidRDefault="00D73F3C" w:rsidP="00D73F3C">
      <w:pPr>
        <w:rPr>
          <w:lang w:val="es-MX"/>
        </w:rPr>
      </w:pPr>
      <w:proofErr w:type="spellStart"/>
      <w:r w:rsidRPr="00382C46">
        <w:rPr>
          <w:b/>
          <w:bCs/>
          <w:lang w:val="es-MX"/>
        </w:rPr>
        <w:t>Analytical</w:t>
      </w:r>
      <w:proofErr w:type="spellEnd"/>
      <w:r w:rsidRPr="00382C46">
        <w:rPr>
          <w:b/>
          <w:bCs/>
          <w:lang w:val="es-MX"/>
        </w:rPr>
        <w:t xml:space="preserve"> </w:t>
      </w:r>
      <w:proofErr w:type="spellStart"/>
      <w:proofErr w:type="gramStart"/>
      <w:r w:rsidRPr="00382C46">
        <w:rPr>
          <w:b/>
          <w:bCs/>
          <w:lang w:val="es-MX"/>
        </w:rPr>
        <w:t>solution</w:t>
      </w:r>
      <w:proofErr w:type="spellEnd"/>
      <w:r w:rsidRPr="00D73F3C">
        <w:rPr>
          <w:lang w:val="es-MX"/>
        </w:rPr>
        <w:t xml:space="preserve"> :</w:t>
      </w:r>
      <w:proofErr w:type="gramEnd"/>
      <w:r w:rsidRPr="00D73F3C">
        <w:rPr>
          <w:lang w:val="es-MX"/>
        </w:rPr>
        <w:t xml:space="preserve"> y(t)=0.83907153 error: 2.7264e-07</w:t>
      </w:r>
    </w:p>
    <w:p w14:paraId="1169BE78" w14:textId="1BD52605" w:rsidR="009E5D98" w:rsidRPr="002E7D7B" w:rsidRDefault="00D73F3C" w:rsidP="002E7D7B">
      <w:r w:rsidRPr="00382C46">
        <w:rPr>
          <w:b/>
          <w:bCs/>
        </w:rPr>
        <w:t>CPU time</w:t>
      </w:r>
      <w:r>
        <w:t xml:space="preserve"> 0.35762953758239746</w:t>
      </w:r>
    </w:p>
    <w:p w14:paraId="6684F7FB" w14:textId="2C972E68" w:rsidR="00937BCA" w:rsidRPr="005B2553" w:rsidRDefault="00382C46" w:rsidP="00937BCA">
      <w:pPr>
        <w:pStyle w:val="Default"/>
        <w:numPr>
          <w:ilvl w:val="0"/>
          <w:numId w:val="6"/>
        </w:numPr>
        <w:rPr>
          <w:b/>
          <w:bCs/>
          <w:sz w:val="23"/>
          <w:szCs w:val="23"/>
        </w:rPr>
      </w:pPr>
      <w:r>
        <w:rPr>
          <w:b/>
          <w:bCs/>
          <w:sz w:val="23"/>
          <w:szCs w:val="23"/>
        </w:rPr>
        <w:t xml:space="preserve">Conclusion: </w:t>
      </w:r>
      <w:r w:rsidR="00937BCA" w:rsidRPr="002E7D7B">
        <w:rPr>
          <w:sz w:val="23"/>
          <w:szCs w:val="23"/>
        </w:rPr>
        <w:t>The second version of Numba decorators, we significantly improved the performance of the Euler’s method. The runtime was significantly reduced while maintaining accuracy</w:t>
      </w:r>
      <w:r w:rsidR="005B2553" w:rsidRPr="002E7D7B">
        <w:rPr>
          <w:sz w:val="23"/>
          <w:szCs w:val="23"/>
        </w:rPr>
        <w:t>. We added a dummy call to this version as well, however, the difference in time evaluation is not significant compared to the Numba1 version.</w:t>
      </w:r>
    </w:p>
    <w:p w14:paraId="78E34665" w14:textId="77777777" w:rsidR="00E40FFC" w:rsidRDefault="00E40FFC" w:rsidP="00D73F3C"/>
    <w:p w14:paraId="0067210F" w14:textId="77777777" w:rsidR="002E7D7B" w:rsidRDefault="002E7D7B" w:rsidP="00D73F3C"/>
    <w:p w14:paraId="3AAC6B19" w14:textId="77777777" w:rsidR="002E7D7B" w:rsidRDefault="002E7D7B" w:rsidP="00D73F3C"/>
    <w:p w14:paraId="19DA9ECD" w14:textId="77777777" w:rsidR="002E7D7B" w:rsidRDefault="002E7D7B" w:rsidP="00D73F3C"/>
    <w:p w14:paraId="055B1875" w14:textId="77777777" w:rsidR="002E7D7B" w:rsidRDefault="002E7D7B" w:rsidP="00D73F3C"/>
    <w:p w14:paraId="4D7E8941" w14:textId="77777777" w:rsidR="002E7D7B" w:rsidRDefault="002E7D7B" w:rsidP="00D73F3C"/>
    <w:p w14:paraId="47D11916" w14:textId="77777777" w:rsidR="002E7D7B" w:rsidRDefault="002E7D7B" w:rsidP="00D73F3C"/>
    <w:p w14:paraId="669F8FBC" w14:textId="2F3C19B0" w:rsidR="00E40FFC" w:rsidRDefault="00E40FFC" w:rsidP="00D73F3C">
      <w:pPr>
        <w:rPr>
          <w:b/>
          <w:bCs/>
        </w:rPr>
      </w:pPr>
      <w:r w:rsidRPr="00E40FFC">
        <w:rPr>
          <w:b/>
          <w:bCs/>
        </w:rPr>
        <w:lastRenderedPageBreak/>
        <w:t>Section 2</w:t>
      </w:r>
      <w:r>
        <w:rPr>
          <w:b/>
          <w:bCs/>
        </w:rPr>
        <w:t xml:space="preserve"> – Automatic Parallelization</w:t>
      </w:r>
    </w:p>
    <w:p w14:paraId="24A92F67" w14:textId="54A7F263" w:rsidR="00E40FFC" w:rsidRPr="00EE1DE3" w:rsidRDefault="00E40FFC" w:rsidP="00E40FFC">
      <w:pPr>
        <w:pStyle w:val="ListParagraph"/>
        <w:numPr>
          <w:ilvl w:val="0"/>
          <w:numId w:val="1"/>
        </w:numPr>
        <w:rPr>
          <w:color w:val="FF0000"/>
        </w:rPr>
      </w:pPr>
      <w:r w:rsidRPr="00EE1DE3">
        <w:rPr>
          <w:color w:val="FF0000"/>
        </w:rPr>
        <w:t>Pure Python</w:t>
      </w:r>
      <w:r w:rsidR="00EE1DE3" w:rsidRPr="00EE1DE3">
        <w:rPr>
          <w:color w:val="FF0000"/>
        </w:rPr>
        <w:t xml:space="preserve"> – numInt.py</w:t>
      </w:r>
    </w:p>
    <w:p w14:paraId="098C51B2" w14:textId="77777777" w:rsidR="00E40FFC" w:rsidRPr="00E40FFC" w:rsidRDefault="00E40FFC" w:rsidP="00E40FFC">
      <w:r w:rsidRPr="001B6529">
        <w:rPr>
          <w:b/>
          <w:bCs/>
        </w:rPr>
        <w:t xml:space="preserve">Integral </w:t>
      </w:r>
      <w:r w:rsidRPr="00E40FFC">
        <w:t>1.804776</w:t>
      </w:r>
    </w:p>
    <w:p w14:paraId="6ED80037" w14:textId="1EF3B52D" w:rsidR="00E40FFC" w:rsidRDefault="00E40FFC" w:rsidP="00E40FFC">
      <w:r w:rsidRPr="001B6529">
        <w:rPr>
          <w:b/>
          <w:bCs/>
        </w:rPr>
        <w:t>CPU time:</w:t>
      </w:r>
      <w:r w:rsidR="001B6529">
        <w:t xml:space="preserve"> </w:t>
      </w:r>
      <w:r w:rsidRPr="00E40FFC">
        <w:t>83.705071s</w:t>
      </w:r>
    </w:p>
    <w:p w14:paraId="69AB1E7E" w14:textId="306CC96C" w:rsidR="0053221F" w:rsidRPr="00AF5706" w:rsidRDefault="00AF5706" w:rsidP="0053221F">
      <w:pPr>
        <w:pStyle w:val="ListParagraph"/>
        <w:numPr>
          <w:ilvl w:val="0"/>
          <w:numId w:val="1"/>
        </w:numPr>
        <w:rPr>
          <w:color w:val="FF0000"/>
        </w:rPr>
      </w:pPr>
      <w:r>
        <w:rPr>
          <w:color w:val="FF0000"/>
        </w:rPr>
        <w:t>@jit, nopython=True</w:t>
      </w:r>
    </w:p>
    <w:p w14:paraId="64BDBC5C" w14:textId="77777777" w:rsidR="0053221F" w:rsidRPr="00AF5706" w:rsidRDefault="0053221F" w:rsidP="0053221F">
      <w:r w:rsidRPr="001B6529">
        <w:rPr>
          <w:b/>
          <w:bCs/>
        </w:rPr>
        <w:t>Integral</w:t>
      </w:r>
      <w:r w:rsidRPr="00AF5706">
        <w:t xml:space="preserve"> 1.804776</w:t>
      </w:r>
    </w:p>
    <w:p w14:paraId="17D9B030" w14:textId="79006370" w:rsidR="00E40FFC" w:rsidRPr="00AF5706" w:rsidRDefault="0053221F" w:rsidP="0053221F">
      <w:r w:rsidRPr="001B6529">
        <w:rPr>
          <w:b/>
          <w:bCs/>
        </w:rPr>
        <w:t>CPU time:</w:t>
      </w:r>
      <w:r w:rsidR="001B6529">
        <w:t xml:space="preserve"> </w:t>
      </w:r>
      <w:r w:rsidRPr="00AF5706">
        <w:t>1.703458s</w:t>
      </w:r>
    </w:p>
    <w:p w14:paraId="5BDE3A07" w14:textId="62237E24" w:rsidR="0053221F" w:rsidRPr="00AF5706" w:rsidRDefault="00AF5706" w:rsidP="0053221F">
      <w:pPr>
        <w:pStyle w:val="ListParagraph"/>
        <w:numPr>
          <w:ilvl w:val="0"/>
          <w:numId w:val="1"/>
        </w:numPr>
        <w:rPr>
          <w:color w:val="FF0000"/>
        </w:rPr>
      </w:pPr>
      <w:r>
        <w:rPr>
          <w:color w:val="FF0000"/>
        </w:rPr>
        <w:t>@jit, p</w:t>
      </w:r>
      <w:r w:rsidR="0053221F" w:rsidRPr="00AF5706">
        <w:rPr>
          <w:color w:val="FF0000"/>
        </w:rPr>
        <w:t xml:space="preserve">arallel=True and </w:t>
      </w:r>
      <w:r>
        <w:rPr>
          <w:color w:val="FF0000"/>
        </w:rPr>
        <w:t>p</w:t>
      </w:r>
      <w:r w:rsidR="0053221F" w:rsidRPr="00AF5706">
        <w:rPr>
          <w:color w:val="FF0000"/>
        </w:rPr>
        <w:t>range</w:t>
      </w:r>
    </w:p>
    <w:p w14:paraId="77650711" w14:textId="77777777" w:rsidR="0053221F" w:rsidRDefault="0053221F" w:rsidP="0053221F">
      <w:r w:rsidRPr="001B6529">
        <w:rPr>
          <w:b/>
          <w:bCs/>
        </w:rPr>
        <w:t>Integral</w:t>
      </w:r>
      <w:r>
        <w:t xml:space="preserve"> 1.804776</w:t>
      </w:r>
    </w:p>
    <w:p w14:paraId="7E3D8B9D" w14:textId="067A51FF" w:rsidR="00EE1DE3" w:rsidRDefault="0053221F" w:rsidP="00EE1DE3">
      <w:r w:rsidRPr="001B6529">
        <w:rPr>
          <w:b/>
          <w:bCs/>
        </w:rPr>
        <w:t>CPU time</w:t>
      </w:r>
      <w:r>
        <w:t>:</w:t>
      </w:r>
      <w:r w:rsidR="001B6529">
        <w:t xml:space="preserve"> </w:t>
      </w:r>
      <w:r>
        <w:t>1.281375s</w:t>
      </w:r>
    </w:p>
    <w:p w14:paraId="1F88CBC2" w14:textId="325DC755" w:rsidR="00AF5706" w:rsidRDefault="00AF5706" w:rsidP="001B6529">
      <w:pPr>
        <w:pStyle w:val="ListParagraph"/>
        <w:numPr>
          <w:ilvl w:val="0"/>
          <w:numId w:val="6"/>
        </w:numPr>
      </w:pPr>
      <w:r w:rsidRPr="00AF5706">
        <w:rPr>
          <w:b/>
          <w:bCs/>
        </w:rPr>
        <w:t>Conclusion:</w:t>
      </w:r>
      <w:r>
        <w:t xml:space="preserve"> </w:t>
      </w:r>
      <w:r w:rsidR="00EE1DE3">
        <w:t>The pure python version</w:t>
      </w:r>
      <w:r w:rsidR="00573BA2">
        <w:t xml:space="preserve"> </w:t>
      </w:r>
      <w:r w:rsidR="00EE1DE3">
        <w:t>compared</w:t>
      </w:r>
      <w:r>
        <w:t xml:space="preserve"> to the </w:t>
      </w:r>
      <w:r w:rsidR="00573BA2">
        <w:t xml:space="preserve">first optimization </w:t>
      </w:r>
      <w:r>
        <w:t xml:space="preserve">speedup increase of </w:t>
      </w:r>
      <w:r w:rsidR="00573BA2">
        <w:t>49.13</w:t>
      </w:r>
      <w:r>
        <w:t xml:space="preserve">% </w:t>
      </w:r>
      <w:r w:rsidR="00573BA2">
        <w:t>applying the decorators</w:t>
      </w:r>
      <w:r>
        <w:t xml:space="preserve"> @jit and nopython=True</w:t>
      </w:r>
      <w:r w:rsidR="00573BA2">
        <w:t xml:space="preserve"> for compilation. It was noted that this version did not include parallelism. Additionally, we executed the code </w:t>
      </w:r>
      <w:r>
        <w:t>using decorators of @jit, parallel=True, and prange</w:t>
      </w:r>
      <w:r w:rsidR="00573BA2">
        <w:t xml:space="preserve">, which allowed parallel execution of the code and </w:t>
      </w:r>
      <w:r w:rsidR="00573BA2">
        <w:t>increas</w:t>
      </w:r>
      <w:r w:rsidR="00573BA2">
        <w:t>ed</w:t>
      </w:r>
      <w:r w:rsidR="00573BA2">
        <w:t xml:space="preserve"> speedup of </w:t>
      </w:r>
      <w:r w:rsidR="001B6529">
        <w:t>65.32</w:t>
      </w:r>
      <w:r w:rsidR="00573BA2">
        <w:t>%</w:t>
      </w:r>
      <w:r w:rsidR="001B6529">
        <w:t xml:space="preserve"> when compared to the pure version runtime</w:t>
      </w:r>
      <w:r w:rsidR="00573BA2">
        <w:t>.</w:t>
      </w:r>
    </w:p>
    <w:p w14:paraId="7CA0CB6A" w14:textId="77777777" w:rsidR="001B6529" w:rsidRPr="001B6529" w:rsidRDefault="001B6529" w:rsidP="001B6529">
      <w:pPr>
        <w:pStyle w:val="ListParagraph"/>
      </w:pPr>
    </w:p>
    <w:p w14:paraId="67153A6F" w14:textId="2DD6C518" w:rsidR="00AF5706" w:rsidRDefault="00573BA2" w:rsidP="00AF5706">
      <w:pPr>
        <w:pStyle w:val="ListParagraph"/>
        <w:rPr>
          <w:b/>
          <w:bCs/>
        </w:rPr>
      </w:pPr>
      <w:r>
        <w:rPr>
          <w:noProof/>
        </w:rPr>
        <w:drawing>
          <wp:inline distT="0" distB="0" distL="0" distR="0" wp14:anchorId="323FF76F" wp14:editId="3011FB69">
            <wp:extent cx="5324475" cy="2200275"/>
            <wp:effectExtent l="0" t="0" r="9525" b="9525"/>
            <wp:docPr id="2114797628" name="Chart 1">
              <a:extLst xmlns:a="http://schemas.openxmlformats.org/drawingml/2006/main">
                <a:ext uri="{FF2B5EF4-FFF2-40B4-BE49-F238E27FC236}">
                  <a16:creationId xmlns:a16="http://schemas.microsoft.com/office/drawing/2014/main" id="{ABC054E3-4797-4AF8-BC3D-3B7D88AEB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A56A3C7" w14:textId="77777777" w:rsidR="00AF5706" w:rsidRDefault="00AF5706" w:rsidP="00AF5706">
      <w:pPr>
        <w:pStyle w:val="ListParagraph"/>
      </w:pPr>
    </w:p>
    <w:p w14:paraId="3418C9F1" w14:textId="29EAB20B" w:rsidR="00386F4B" w:rsidRPr="00AF5706" w:rsidRDefault="00AF5706" w:rsidP="00386F4B">
      <w:pPr>
        <w:pStyle w:val="ListParagraph"/>
        <w:numPr>
          <w:ilvl w:val="0"/>
          <w:numId w:val="1"/>
        </w:numPr>
        <w:rPr>
          <w:color w:val="FF0000"/>
        </w:rPr>
      </w:pPr>
      <w:r w:rsidRPr="00AF5706">
        <w:rPr>
          <w:color w:val="FF0000"/>
        </w:rPr>
        <w:t xml:space="preserve">NUMBA_NUM_THREADS </w:t>
      </w:r>
      <w:r w:rsidR="00386F4B" w:rsidRPr="00AF5706">
        <w:rPr>
          <w:color w:val="FF0000"/>
        </w:rPr>
        <w:t>Environment Variable</w:t>
      </w:r>
    </w:p>
    <w:tbl>
      <w:tblPr>
        <w:tblW w:w="5500" w:type="dxa"/>
        <w:tblLook w:val="04A0" w:firstRow="1" w:lastRow="0" w:firstColumn="1" w:lastColumn="0" w:noHBand="0" w:noVBand="1"/>
      </w:tblPr>
      <w:tblGrid>
        <w:gridCol w:w="1500"/>
        <w:gridCol w:w="1360"/>
        <w:gridCol w:w="1280"/>
        <w:gridCol w:w="1387"/>
      </w:tblGrid>
      <w:tr w:rsidR="001B6529" w:rsidRPr="001B6529" w14:paraId="1329D307" w14:textId="77777777" w:rsidTr="001B6529">
        <w:trPr>
          <w:trHeight w:val="570"/>
        </w:trPr>
        <w:tc>
          <w:tcPr>
            <w:tcW w:w="1500" w:type="dxa"/>
            <w:tcBorders>
              <w:top w:val="single" w:sz="4" w:space="0" w:color="auto"/>
              <w:left w:val="single" w:sz="4" w:space="0" w:color="auto"/>
              <w:bottom w:val="single" w:sz="4" w:space="0" w:color="auto"/>
              <w:right w:val="single" w:sz="4" w:space="0" w:color="auto"/>
            </w:tcBorders>
            <w:shd w:val="clear" w:color="000000" w:fill="FFF2CC"/>
            <w:vAlign w:val="center"/>
            <w:hideMark/>
          </w:tcPr>
          <w:p w14:paraId="7D660986"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Number of Processes</w:t>
            </w:r>
          </w:p>
        </w:tc>
        <w:tc>
          <w:tcPr>
            <w:tcW w:w="1360" w:type="dxa"/>
            <w:tcBorders>
              <w:top w:val="single" w:sz="4" w:space="0" w:color="auto"/>
              <w:left w:val="nil"/>
              <w:bottom w:val="single" w:sz="4" w:space="0" w:color="auto"/>
              <w:right w:val="single" w:sz="4" w:space="0" w:color="auto"/>
            </w:tcBorders>
            <w:shd w:val="clear" w:color="000000" w:fill="FFF2CC"/>
            <w:noWrap/>
            <w:vAlign w:val="center"/>
            <w:hideMark/>
          </w:tcPr>
          <w:p w14:paraId="4E885AB5"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CPU time[s]</w:t>
            </w:r>
          </w:p>
        </w:tc>
        <w:tc>
          <w:tcPr>
            <w:tcW w:w="1280" w:type="dxa"/>
            <w:tcBorders>
              <w:top w:val="single" w:sz="4" w:space="0" w:color="auto"/>
              <w:left w:val="nil"/>
              <w:bottom w:val="single" w:sz="4" w:space="0" w:color="auto"/>
              <w:right w:val="single" w:sz="4" w:space="0" w:color="auto"/>
            </w:tcBorders>
            <w:shd w:val="clear" w:color="000000" w:fill="FFF2CC"/>
            <w:noWrap/>
            <w:vAlign w:val="center"/>
            <w:hideMark/>
          </w:tcPr>
          <w:p w14:paraId="600CA380"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Speedup</w:t>
            </w:r>
          </w:p>
        </w:tc>
        <w:tc>
          <w:tcPr>
            <w:tcW w:w="1360" w:type="dxa"/>
            <w:tcBorders>
              <w:top w:val="single" w:sz="4" w:space="0" w:color="auto"/>
              <w:left w:val="nil"/>
              <w:bottom w:val="single" w:sz="4" w:space="0" w:color="auto"/>
              <w:right w:val="single" w:sz="4" w:space="0" w:color="auto"/>
            </w:tcBorders>
            <w:shd w:val="clear" w:color="000000" w:fill="FFF2CC"/>
            <w:noWrap/>
            <w:vAlign w:val="center"/>
            <w:hideMark/>
          </w:tcPr>
          <w:p w14:paraId="5FE945DB"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Efficiency</w:t>
            </w:r>
          </w:p>
        </w:tc>
      </w:tr>
      <w:tr w:rsidR="001B6529" w:rsidRPr="001B6529" w14:paraId="1D51352F" w14:textId="77777777" w:rsidTr="001B6529">
        <w:trPr>
          <w:trHeight w:val="285"/>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46917FAC"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1</w:t>
            </w:r>
          </w:p>
        </w:tc>
        <w:tc>
          <w:tcPr>
            <w:tcW w:w="1360" w:type="dxa"/>
            <w:tcBorders>
              <w:top w:val="nil"/>
              <w:left w:val="nil"/>
              <w:bottom w:val="single" w:sz="4" w:space="0" w:color="auto"/>
              <w:right w:val="single" w:sz="4" w:space="0" w:color="auto"/>
            </w:tcBorders>
            <w:shd w:val="clear" w:color="auto" w:fill="auto"/>
            <w:noWrap/>
            <w:vAlign w:val="center"/>
            <w:hideMark/>
          </w:tcPr>
          <w:p w14:paraId="56DBB1F0"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2.295909</w:t>
            </w:r>
          </w:p>
        </w:tc>
        <w:tc>
          <w:tcPr>
            <w:tcW w:w="1280" w:type="dxa"/>
            <w:tcBorders>
              <w:top w:val="nil"/>
              <w:left w:val="nil"/>
              <w:bottom w:val="single" w:sz="4" w:space="0" w:color="auto"/>
              <w:right w:val="single" w:sz="4" w:space="0" w:color="auto"/>
            </w:tcBorders>
            <w:shd w:val="clear" w:color="auto" w:fill="auto"/>
            <w:noWrap/>
            <w:vAlign w:val="center"/>
            <w:hideMark/>
          </w:tcPr>
          <w:p w14:paraId="454636D4"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w:t>
            </w:r>
          </w:p>
        </w:tc>
        <w:tc>
          <w:tcPr>
            <w:tcW w:w="1360" w:type="dxa"/>
            <w:tcBorders>
              <w:top w:val="nil"/>
              <w:left w:val="nil"/>
              <w:bottom w:val="single" w:sz="4" w:space="0" w:color="auto"/>
              <w:right w:val="single" w:sz="4" w:space="0" w:color="auto"/>
            </w:tcBorders>
            <w:shd w:val="clear" w:color="auto" w:fill="auto"/>
            <w:noWrap/>
            <w:vAlign w:val="center"/>
            <w:hideMark/>
          </w:tcPr>
          <w:p w14:paraId="31B23969"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w:t>
            </w:r>
          </w:p>
        </w:tc>
      </w:tr>
      <w:tr w:rsidR="001B6529" w:rsidRPr="001B6529" w14:paraId="5BB96287" w14:textId="77777777" w:rsidTr="001B6529">
        <w:trPr>
          <w:trHeight w:val="285"/>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4F71FCDA"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2</w:t>
            </w:r>
          </w:p>
        </w:tc>
        <w:tc>
          <w:tcPr>
            <w:tcW w:w="1360" w:type="dxa"/>
            <w:tcBorders>
              <w:top w:val="nil"/>
              <w:left w:val="nil"/>
              <w:bottom w:val="single" w:sz="4" w:space="0" w:color="auto"/>
              <w:right w:val="single" w:sz="4" w:space="0" w:color="auto"/>
            </w:tcBorders>
            <w:shd w:val="clear" w:color="auto" w:fill="auto"/>
            <w:noWrap/>
            <w:vAlign w:val="center"/>
            <w:hideMark/>
          </w:tcPr>
          <w:p w14:paraId="62FE1A8C"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344321</w:t>
            </w:r>
          </w:p>
        </w:tc>
        <w:tc>
          <w:tcPr>
            <w:tcW w:w="1280" w:type="dxa"/>
            <w:tcBorders>
              <w:top w:val="nil"/>
              <w:left w:val="nil"/>
              <w:bottom w:val="single" w:sz="4" w:space="0" w:color="auto"/>
              <w:right w:val="single" w:sz="4" w:space="0" w:color="auto"/>
            </w:tcBorders>
            <w:shd w:val="clear" w:color="auto" w:fill="auto"/>
            <w:noWrap/>
            <w:vAlign w:val="center"/>
            <w:hideMark/>
          </w:tcPr>
          <w:p w14:paraId="494D6784"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70785772</w:t>
            </w:r>
          </w:p>
        </w:tc>
        <w:tc>
          <w:tcPr>
            <w:tcW w:w="1360" w:type="dxa"/>
            <w:tcBorders>
              <w:top w:val="nil"/>
              <w:left w:val="nil"/>
              <w:bottom w:val="single" w:sz="4" w:space="0" w:color="auto"/>
              <w:right w:val="single" w:sz="4" w:space="0" w:color="auto"/>
            </w:tcBorders>
            <w:shd w:val="clear" w:color="auto" w:fill="auto"/>
            <w:noWrap/>
            <w:vAlign w:val="center"/>
            <w:hideMark/>
          </w:tcPr>
          <w:p w14:paraId="39891A0E"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0.853928861</w:t>
            </w:r>
          </w:p>
        </w:tc>
      </w:tr>
      <w:tr w:rsidR="001B6529" w:rsidRPr="001B6529" w14:paraId="15B07D4D" w14:textId="77777777" w:rsidTr="001B6529">
        <w:trPr>
          <w:trHeight w:val="285"/>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7205ADE8"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4</w:t>
            </w:r>
          </w:p>
        </w:tc>
        <w:tc>
          <w:tcPr>
            <w:tcW w:w="1360" w:type="dxa"/>
            <w:tcBorders>
              <w:top w:val="nil"/>
              <w:left w:val="nil"/>
              <w:bottom w:val="single" w:sz="4" w:space="0" w:color="auto"/>
              <w:right w:val="single" w:sz="4" w:space="0" w:color="auto"/>
            </w:tcBorders>
            <w:shd w:val="clear" w:color="auto" w:fill="auto"/>
            <w:noWrap/>
            <w:vAlign w:val="center"/>
            <w:hideMark/>
          </w:tcPr>
          <w:p w14:paraId="5EED8774"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308113</w:t>
            </w:r>
          </w:p>
        </w:tc>
        <w:tc>
          <w:tcPr>
            <w:tcW w:w="1280" w:type="dxa"/>
            <w:tcBorders>
              <w:top w:val="nil"/>
              <w:left w:val="nil"/>
              <w:bottom w:val="single" w:sz="4" w:space="0" w:color="auto"/>
              <w:right w:val="single" w:sz="4" w:space="0" w:color="auto"/>
            </w:tcBorders>
            <w:shd w:val="clear" w:color="auto" w:fill="auto"/>
            <w:noWrap/>
            <w:vAlign w:val="center"/>
            <w:hideMark/>
          </w:tcPr>
          <w:p w14:paraId="597255D0"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75513048</w:t>
            </w:r>
          </w:p>
        </w:tc>
        <w:tc>
          <w:tcPr>
            <w:tcW w:w="1360" w:type="dxa"/>
            <w:tcBorders>
              <w:top w:val="nil"/>
              <w:left w:val="nil"/>
              <w:bottom w:val="single" w:sz="4" w:space="0" w:color="auto"/>
              <w:right w:val="single" w:sz="4" w:space="0" w:color="auto"/>
            </w:tcBorders>
            <w:shd w:val="clear" w:color="auto" w:fill="auto"/>
            <w:noWrap/>
            <w:vAlign w:val="center"/>
            <w:hideMark/>
          </w:tcPr>
          <w:p w14:paraId="12530341"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0.43878262</w:t>
            </w:r>
          </w:p>
        </w:tc>
      </w:tr>
      <w:tr w:rsidR="001B6529" w:rsidRPr="001B6529" w14:paraId="32D733C5" w14:textId="77777777" w:rsidTr="001B6529">
        <w:trPr>
          <w:trHeight w:val="285"/>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2EC3BEA7"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8</w:t>
            </w:r>
          </w:p>
        </w:tc>
        <w:tc>
          <w:tcPr>
            <w:tcW w:w="1360" w:type="dxa"/>
            <w:tcBorders>
              <w:top w:val="nil"/>
              <w:left w:val="nil"/>
              <w:bottom w:val="single" w:sz="4" w:space="0" w:color="auto"/>
              <w:right w:val="single" w:sz="4" w:space="0" w:color="auto"/>
            </w:tcBorders>
            <w:shd w:val="clear" w:color="auto" w:fill="auto"/>
            <w:noWrap/>
            <w:vAlign w:val="center"/>
            <w:hideMark/>
          </w:tcPr>
          <w:p w14:paraId="2675D1AE"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275292</w:t>
            </w:r>
          </w:p>
        </w:tc>
        <w:tc>
          <w:tcPr>
            <w:tcW w:w="1280" w:type="dxa"/>
            <w:tcBorders>
              <w:top w:val="nil"/>
              <w:left w:val="nil"/>
              <w:bottom w:val="single" w:sz="4" w:space="0" w:color="auto"/>
              <w:right w:val="single" w:sz="4" w:space="0" w:color="auto"/>
            </w:tcBorders>
            <w:shd w:val="clear" w:color="auto" w:fill="auto"/>
            <w:noWrap/>
            <w:vAlign w:val="center"/>
            <w:hideMark/>
          </w:tcPr>
          <w:p w14:paraId="10F9BEDB"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80030064</w:t>
            </w:r>
          </w:p>
        </w:tc>
        <w:tc>
          <w:tcPr>
            <w:tcW w:w="1360" w:type="dxa"/>
            <w:tcBorders>
              <w:top w:val="nil"/>
              <w:left w:val="nil"/>
              <w:bottom w:val="single" w:sz="4" w:space="0" w:color="auto"/>
              <w:right w:val="single" w:sz="4" w:space="0" w:color="auto"/>
            </w:tcBorders>
            <w:shd w:val="clear" w:color="auto" w:fill="auto"/>
            <w:noWrap/>
            <w:vAlign w:val="center"/>
            <w:hideMark/>
          </w:tcPr>
          <w:p w14:paraId="581B8557"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0.22503758</w:t>
            </w:r>
          </w:p>
        </w:tc>
      </w:tr>
      <w:tr w:rsidR="001B6529" w:rsidRPr="001B6529" w14:paraId="04FEE064" w14:textId="77777777" w:rsidTr="001B6529">
        <w:trPr>
          <w:trHeight w:val="285"/>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04E9EC41"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16</w:t>
            </w:r>
          </w:p>
        </w:tc>
        <w:tc>
          <w:tcPr>
            <w:tcW w:w="1360" w:type="dxa"/>
            <w:tcBorders>
              <w:top w:val="nil"/>
              <w:left w:val="nil"/>
              <w:bottom w:val="single" w:sz="4" w:space="0" w:color="auto"/>
              <w:right w:val="single" w:sz="4" w:space="0" w:color="auto"/>
            </w:tcBorders>
            <w:shd w:val="clear" w:color="auto" w:fill="auto"/>
            <w:noWrap/>
            <w:vAlign w:val="center"/>
            <w:hideMark/>
          </w:tcPr>
          <w:p w14:paraId="1D192B5E"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275296</w:t>
            </w:r>
          </w:p>
        </w:tc>
        <w:tc>
          <w:tcPr>
            <w:tcW w:w="1280" w:type="dxa"/>
            <w:tcBorders>
              <w:top w:val="nil"/>
              <w:left w:val="nil"/>
              <w:bottom w:val="single" w:sz="4" w:space="0" w:color="auto"/>
              <w:right w:val="single" w:sz="4" w:space="0" w:color="auto"/>
            </w:tcBorders>
            <w:shd w:val="clear" w:color="auto" w:fill="auto"/>
            <w:noWrap/>
            <w:vAlign w:val="center"/>
            <w:hideMark/>
          </w:tcPr>
          <w:p w14:paraId="69A18000"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80029499</w:t>
            </w:r>
          </w:p>
        </w:tc>
        <w:tc>
          <w:tcPr>
            <w:tcW w:w="1360" w:type="dxa"/>
            <w:tcBorders>
              <w:top w:val="nil"/>
              <w:left w:val="nil"/>
              <w:bottom w:val="single" w:sz="4" w:space="0" w:color="auto"/>
              <w:right w:val="single" w:sz="4" w:space="0" w:color="auto"/>
            </w:tcBorders>
            <w:shd w:val="clear" w:color="auto" w:fill="auto"/>
            <w:noWrap/>
            <w:vAlign w:val="center"/>
            <w:hideMark/>
          </w:tcPr>
          <w:p w14:paraId="73B86B72"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0.112518437</w:t>
            </w:r>
          </w:p>
        </w:tc>
      </w:tr>
      <w:tr w:rsidR="001B6529" w:rsidRPr="001B6529" w14:paraId="4532B9E8" w14:textId="77777777" w:rsidTr="001B6529">
        <w:trPr>
          <w:trHeight w:val="285"/>
        </w:trPr>
        <w:tc>
          <w:tcPr>
            <w:tcW w:w="1500" w:type="dxa"/>
            <w:tcBorders>
              <w:top w:val="nil"/>
              <w:left w:val="single" w:sz="4" w:space="0" w:color="auto"/>
              <w:bottom w:val="single" w:sz="4" w:space="0" w:color="auto"/>
              <w:right w:val="single" w:sz="4" w:space="0" w:color="auto"/>
            </w:tcBorders>
            <w:shd w:val="clear" w:color="auto" w:fill="auto"/>
            <w:noWrap/>
            <w:vAlign w:val="center"/>
            <w:hideMark/>
          </w:tcPr>
          <w:p w14:paraId="40F30610" w14:textId="77777777" w:rsidR="001B6529" w:rsidRPr="001B6529" w:rsidRDefault="001B6529" w:rsidP="001B6529">
            <w:pPr>
              <w:spacing w:after="0" w:line="240" w:lineRule="auto"/>
              <w:jc w:val="center"/>
              <w:rPr>
                <w:rFonts w:ascii="Calibri" w:eastAsia="Times New Roman" w:hAnsi="Calibri" w:cs="Calibri"/>
                <w:b/>
                <w:bCs/>
                <w:color w:val="000000"/>
              </w:rPr>
            </w:pPr>
            <w:r w:rsidRPr="001B6529">
              <w:rPr>
                <w:rFonts w:ascii="Calibri" w:eastAsia="Times New Roman" w:hAnsi="Calibri" w:cs="Calibri"/>
                <w:b/>
                <w:bCs/>
                <w:color w:val="000000"/>
              </w:rPr>
              <w:t>20</w:t>
            </w:r>
          </w:p>
        </w:tc>
        <w:tc>
          <w:tcPr>
            <w:tcW w:w="1360" w:type="dxa"/>
            <w:tcBorders>
              <w:top w:val="nil"/>
              <w:left w:val="nil"/>
              <w:bottom w:val="single" w:sz="4" w:space="0" w:color="auto"/>
              <w:right w:val="single" w:sz="4" w:space="0" w:color="auto"/>
            </w:tcBorders>
            <w:shd w:val="clear" w:color="auto" w:fill="auto"/>
            <w:noWrap/>
            <w:vAlign w:val="center"/>
            <w:hideMark/>
          </w:tcPr>
          <w:p w14:paraId="463C7452"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275271</w:t>
            </w:r>
          </w:p>
        </w:tc>
        <w:tc>
          <w:tcPr>
            <w:tcW w:w="1280" w:type="dxa"/>
            <w:tcBorders>
              <w:top w:val="nil"/>
              <w:left w:val="nil"/>
              <w:bottom w:val="single" w:sz="4" w:space="0" w:color="auto"/>
              <w:right w:val="single" w:sz="4" w:space="0" w:color="auto"/>
            </w:tcBorders>
            <w:shd w:val="clear" w:color="auto" w:fill="auto"/>
            <w:noWrap/>
            <w:vAlign w:val="center"/>
            <w:hideMark/>
          </w:tcPr>
          <w:p w14:paraId="184745D5"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1.80033028</w:t>
            </w:r>
          </w:p>
        </w:tc>
        <w:tc>
          <w:tcPr>
            <w:tcW w:w="1360" w:type="dxa"/>
            <w:tcBorders>
              <w:top w:val="nil"/>
              <w:left w:val="nil"/>
              <w:bottom w:val="single" w:sz="4" w:space="0" w:color="auto"/>
              <w:right w:val="single" w:sz="4" w:space="0" w:color="auto"/>
            </w:tcBorders>
            <w:shd w:val="clear" w:color="auto" w:fill="auto"/>
            <w:noWrap/>
            <w:vAlign w:val="center"/>
            <w:hideMark/>
          </w:tcPr>
          <w:p w14:paraId="014EC045" w14:textId="77777777" w:rsidR="001B6529" w:rsidRPr="001B6529" w:rsidRDefault="001B6529" w:rsidP="001B6529">
            <w:pPr>
              <w:spacing w:after="0" w:line="240" w:lineRule="auto"/>
              <w:jc w:val="center"/>
              <w:rPr>
                <w:rFonts w:ascii="Calibri" w:eastAsia="Times New Roman" w:hAnsi="Calibri" w:cs="Calibri"/>
                <w:color w:val="000000"/>
              </w:rPr>
            </w:pPr>
            <w:r w:rsidRPr="001B6529">
              <w:rPr>
                <w:rFonts w:ascii="Calibri" w:eastAsia="Times New Roman" w:hAnsi="Calibri" w:cs="Calibri"/>
                <w:color w:val="000000"/>
              </w:rPr>
              <w:t>0.090016514</w:t>
            </w:r>
          </w:p>
        </w:tc>
      </w:tr>
    </w:tbl>
    <w:p w14:paraId="42AA5752" w14:textId="77777777" w:rsidR="00EE1DE3" w:rsidRDefault="00EE1DE3" w:rsidP="00386F4B">
      <w:pPr>
        <w:rPr>
          <w:sz w:val="23"/>
          <w:szCs w:val="23"/>
        </w:rPr>
      </w:pPr>
    </w:p>
    <w:p w14:paraId="31581953" w14:textId="6F2634F8" w:rsidR="00EE1DE3" w:rsidRDefault="00EE1DE3" w:rsidP="00386F4B">
      <w:r>
        <w:rPr>
          <w:noProof/>
        </w:rPr>
        <w:drawing>
          <wp:inline distT="0" distB="0" distL="0" distR="0" wp14:anchorId="27CAF9EB" wp14:editId="36967273">
            <wp:extent cx="5962650" cy="3457575"/>
            <wp:effectExtent l="0" t="0" r="0" b="9525"/>
            <wp:docPr id="265202824" name="Chart 1">
              <a:extLst xmlns:a="http://schemas.openxmlformats.org/drawingml/2006/main">
                <a:ext uri="{FF2B5EF4-FFF2-40B4-BE49-F238E27FC236}">
                  <a16:creationId xmlns:a16="http://schemas.microsoft.com/office/drawing/2014/main" id="{4CB87712-8E3D-402C-A23C-F6FBEBBC68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2696B3B" w14:textId="18CBF37E" w:rsidR="00EE1DE3" w:rsidRDefault="001B6529" w:rsidP="00EE1DE3">
      <w:pPr>
        <w:pStyle w:val="ListParagraph"/>
        <w:numPr>
          <w:ilvl w:val="0"/>
          <w:numId w:val="6"/>
        </w:numPr>
      </w:pPr>
      <w:r w:rsidRPr="00E67BFC">
        <w:rPr>
          <w:b/>
          <w:bCs/>
        </w:rPr>
        <w:t>Conclusion:</w:t>
      </w:r>
      <w:r>
        <w:t xml:space="preserve"> The parallelized implementation using different number of processes with the variable NUMBA_NUM_THREADS displayed interesting results. In Speedup, there is a significant increase </w:t>
      </w:r>
      <w:r w:rsidR="006708E9">
        <w:t xml:space="preserve">using 2 threads, indicating effective parallelization. However, after 2 threads, the speedup gains become less significant, and the efficiency drops, leading the new overhead for finding resources. From previous course material, we have understood that efficiency starts to decrease as the number of </w:t>
      </w:r>
      <w:r w:rsidR="00E67BFC">
        <w:t xml:space="preserve">threads increases. </w:t>
      </w:r>
    </w:p>
    <w:p w14:paraId="00F669BB" w14:textId="34336328" w:rsidR="00E67BFC" w:rsidRDefault="00E67BFC" w:rsidP="00E67BFC">
      <w:pPr>
        <w:pStyle w:val="ListParagraph"/>
      </w:pPr>
    </w:p>
    <w:p w14:paraId="0396422A" w14:textId="053845F1" w:rsidR="00E67BFC" w:rsidRPr="00E40FFC" w:rsidRDefault="00E67BFC" w:rsidP="00E67BFC">
      <w:pPr>
        <w:pStyle w:val="ListParagraph"/>
      </w:pPr>
      <w:r>
        <w:t xml:space="preserve">While parallelization provided significant performance improvements, we recommend </w:t>
      </w:r>
      <w:proofErr w:type="gramStart"/>
      <w:r>
        <w:t>to balance</w:t>
      </w:r>
      <w:proofErr w:type="gramEnd"/>
      <w:r>
        <w:t xml:space="preserve"> the number of threads being used to avoid overhead and inefficiency in compilation. </w:t>
      </w:r>
    </w:p>
    <w:sectPr w:rsidR="00E67BFC" w:rsidRPr="00E40FFC">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B06547" w14:textId="77777777" w:rsidR="00AE0891" w:rsidRDefault="00AE0891" w:rsidP="00382C46">
      <w:pPr>
        <w:spacing w:after="0" w:line="240" w:lineRule="auto"/>
      </w:pPr>
      <w:r>
        <w:separator/>
      </w:r>
    </w:p>
  </w:endnote>
  <w:endnote w:type="continuationSeparator" w:id="0">
    <w:p w14:paraId="75E147CC" w14:textId="77777777" w:rsidR="00AE0891" w:rsidRDefault="00AE0891" w:rsidP="00382C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altName w:val="Courier New PSMT"/>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F8ADC0" w14:textId="77777777" w:rsidR="00AE0891" w:rsidRDefault="00AE0891" w:rsidP="00382C46">
      <w:pPr>
        <w:spacing w:after="0" w:line="240" w:lineRule="auto"/>
      </w:pPr>
      <w:r>
        <w:separator/>
      </w:r>
    </w:p>
  </w:footnote>
  <w:footnote w:type="continuationSeparator" w:id="0">
    <w:p w14:paraId="1EFA11D4" w14:textId="77777777" w:rsidR="00AE0891" w:rsidRDefault="00AE0891" w:rsidP="00382C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A8D64" w14:textId="125F0189" w:rsidR="00382C46" w:rsidRDefault="00382C46">
    <w:pPr>
      <w:pStyle w:val="Header"/>
    </w:pPr>
    <w:r>
      <w:t>ME5773 – High Performance Computing</w:t>
    </w:r>
    <w:r>
      <w:tab/>
    </w:r>
    <w:r>
      <w:tab/>
      <w:t>Group 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2049975"/>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52CF35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2B2124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8906F9C"/>
    <w:multiLevelType w:val="hybridMultilevel"/>
    <w:tmpl w:val="090A2A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8C615C8"/>
    <w:multiLevelType w:val="hybridMultilevel"/>
    <w:tmpl w:val="97506E20"/>
    <w:lvl w:ilvl="0" w:tplc="F950245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B17D1"/>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26B6522B"/>
    <w:multiLevelType w:val="hybridMultilevel"/>
    <w:tmpl w:val="3EDAC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446149125">
    <w:abstractNumId w:val="6"/>
  </w:num>
  <w:num w:numId="2" w16cid:durableId="2125230453">
    <w:abstractNumId w:val="2"/>
  </w:num>
  <w:num w:numId="3" w16cid:durableId="1524586252">
    <w:abstractNumId w:val="1"/>
  </w:num>
  <w:num w:numId="4" w16cid:durableId="943731359">
    <w:abstractNumId w:val="0"/>
  </w:num>
  <w:num w:numId="5" w16cid:durableId="1208371639">
    <w:abstractNumId w:val="5"/>
  </w:num>
  <w:num w:numId="6" w16cid:durableId="278269048">
    <w:abstractNumId w:val="4"/>
  </w:num>
  <w:num w:numId="7" w16cid:durableId="13246285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O0NDe0sDQwNbQwNDFV0lEKTi0uzszPAykwqgUAwFTIRywAAAA="/>
  </w:docVars>
  <w:rsids>
    <w:rsidRoot w:val="00866533"/>
    <w:rsid w:val="00177EBF"/>
    <w:rsid w:val="001B6529"/>
    <w:rsid w:val="001E62B2"/>
    <w:rsid w:val="002E7D7B"/>
    <w:rsid w:val="0033567E"/>
    <w:rsid w:val="00382C46"/>
    <w:rsid w:val="00386F4B"/>
    <w:rsid w:val="0053221F"/>
    <w:rsid w:val="00573BA2"/>
    <w:rsid w:val="005B2553"/>
    <w:rsid w:val="006708E9"/>
    <w:rsid w:val="00866533"/>
    <w:rsid w:val="00884473"/>
    <w:rsid w:val="00937BCA"/>
    <w:rsid w:val="009E5D98"/>
    <w:rsid w:val="00A9760D"/>
    <w:rsid w:val="00AE0891"/>
    <w:rsid w:val="00AF5706"/>
    <w:rsid w:val="00D73F3C"/>
    <w:rsid w:val="00E40FFC"/>
    <w:rsid w:val="00E67BFC"/>
    <w:rsid w:val="00EE1DE3"/>
    <w:rsid w:val="00F05EB5"/>
    <w:rsid w:val="00FF41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C52DC"/>
  <w15:chartTrackingRefBased/>
  <w15:docId w15:val="{1BEA1AFB-4E51-42F2-97ED-1681BA5DC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65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665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665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665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665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665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665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665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665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65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665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665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65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65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65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65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65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6533"/>
    <w:rPr>
      <w:rFonts w:eastAsiaTheme="majorEastAsia" w:cstheme="majorBidi"/>
      <w:color w:val="272727" w:themeColor="text1" w:themeTint="D8"/>
    </w:rPr>
  </w:style>
  <w:style w:type="paragraph" w:styleId="Title">
    <w:name w:val="Title"/>
    <w:basedOn w:val="Normal"/>
    <w:next w:val="Normal"/>
    <w:link w:val="TitleChar"/>
    <w:uiPriority w:val="10"/>
    <w:qFormat/>
    <w:rsid w:val="008665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5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65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665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6533"/>
    <w:pPr>
      <w:spacing w:before="160"/>
      <w:jc w:val="center"/>
    </w:pPr>
    <w:rPr>
      <w:i/>
      <w:iCs/>
      <w:color w:val="404040" w:themeColor="text1" w:themeTint="BF"/>
    </w:rPr>
  </w:style>
  <w:style w:type="character" w:customStyle="1" w:styleId="QuoteChar">
    <w:name w:val="Quote Char"/>
    <w:basedOn w:val="DefaultParagraphFont"/>
    <w:link w:val="Quote"/>
    <w:uiPriority w:val="29"/>
    <w:rsid w:val="00866533"/>
    <w:rPr>
      <w:i/>
      <w:iCs/>
      <w:color w:val="404040" w:themeColor="text1" w:themeTint="BF"/>
    </w:rPr>
  </w:style>
  <w:style w:type="paragraph" w:styleId="ListParagraph">
    <w:name w:val="List Paragraph"/>
    <w:basedOn w:val="Normal"/>
    <w:uiPriority w:val="34"/>
    <w:qFormat/>
    <w:rsid w:val="00866533"/>
    <w:pPr>
      <w:ind w:left="720"/>
      <w:contextualSpacing/>
    </w:pPr>
  </w:style>
  <w:style w:type="character" w:styleId="IntenseEmphasis">
    <w:name w:val="Intense Emphasis"/>
    <w:basedOn w:val="DefaultParagraphFont"/>
    <w:uiPriority w:val="21"/>
    <w:qFormat/>
    <w:rsid w:val="00866533"/>
    <w:rPr>
      <w:i/>
      <w:iCs/>
      <w:color w:val="0F4761" w:themeColor="accent1" w:themeShade="BF"/>
    </w:rPr>
  </w:style>
  <w:style w:type="paragraph" w:styleId="IntenseQuote">
    <w:name w:val="Intense Quote"/>
    <w:basedOn w:val="Normal"/>
    <w:next w:val="Normal"/>
    <w:link w:val="IntenseQuoteChar"/>
    <w:uiPriority w:val="30"/>
    <w:qFormat/>
    <w:rsid w:val="008665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66533"/>
    <w:rPr>
      <w:i/>
      <w:iCs/>
      <w:color w:val="0F4761" w:themeColor="accent1" w:themeShade="BF"/>
    </w:rPr>
  </w:style>
  <w:style w:type="character" w:styleId="IntenseReference">
    <w:name w:val="Intense Reference"/>
    <w:basedOn w:val="DefaultParagraphFont"/>
    <w:uiPriority w:val="32"/>
    <w:qFormat/>
    <w:rsid w:val="00866533"/>
    <w:rPr>
      <w:b/>
      <w:bCs/>
      <w:smallCaps/>
      <w:color w:val="0F4761" w:themeColor="accent1" w:themeShade="BF"/>
      <w:spacing w:val="5"/>
    </w:rPr>
  </w:style>
  <w:style w:type="paragraph" w:customStyle="1" w:styleId="Default">
    <w:name w:val="Default"/>
    <w:rsid w:val="009E5D98"/>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82C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C46"/>
  </w:style>
  <w:style w:type="paragraph" w:styleId="Footer">
    <w:name w:val="footer"/>
    <w:basedOn w:val="Normal"/>
    <w:link w:val="FooterChar"/>
    <w:uiPriority w:val="99"/>
    <w:unhideWhenUsed/>
    <w:rsid w:val="00382C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C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37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oaqu\OneDrive\Desktop\Masters\Spring'24\HPC\Handouts\Exercises%20and%20HW\CPU_calc_bas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oaqu\OneDrive\Desktop\Masters\Spring'24\HPC\Handouts\Exercises%20and%20HW\CPU_calc_bas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up of Added</a:t>
            </a:r>
            <a:r>
              <a:rPr lang="en-US" baseline="0"/>
              <a:t> Decora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umbaSec2!$E$4</c:f>
              <c:strCache>
                <c:ptCount val="1"/>
                <c:pt idx="0">
                  <c:v>Speedup</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strRef>
              <c:f>NumbaSec2!$C$5:$C$13</c:f>
              <c:strCache>
                <c:ptCount val="3"/>
                <c:pt idx="0">
                  <c:v>Pure Python</c:v>
                </c:pt>
                <c:pt idx="1">
                  <c:v>nopython=True</c:v>
                </c:pt>
                <c:pt idx="2">
                  <c:v>Parallel=True</c:v>
                </c:pt>
              </c:strCache>
            </c:strRef>
          </c:xVal>
          <c:yVal>
            <c:numRef>
              <c:f>NumbaSec2!$E$5:$E$13</c:f>
              <c:numCache>
                <c:formatCode>General</c:formatCode>
                <c:ptCount val="9"/>
                <c:pt idx="0">
                  <c:v>1</c:v>
                </c:pt>
                <c:pt idx="1">
                  <c:v>49.135388721060338</c:v>
                </c:pt>
                <c:pt idx="2">
                  <c:v>65.320511950053657</c:v>
                </c:pt>
                <c:pt idx="8">
                  <c:v>0</c:v>
                </c:pt>
              </c:numCache>
            </c:numRef>
          </c:yVal>
          <c:smooth val="0"/>
          <c:extLst>
            <c:ext xmlns:c16="http://schemas.microsoft.com/office/drawing/2014/chart" uri="{C3380CC4-5D6E-409C-BE32-E72D297353CC}">
              <c16:uniqueId val="{00000000-3ACF-44F0-877F-E60DABC4189F}"/>
            </c:ext>
          </c:extLst>
        </c:ser>
        <c:dLbls>
          <c:showLegendKey val="0"/>
          <c:showVal val="0"/>
          <c:showCatName val="0"/>
          <c:showSerName val="0"/>
          <c:showPercent val="0"/>
          <c:showBubbleSize val="0"/>
        </c:dLbls>
        <c:axId val="1191502432"/>
        <c:axId val="1191503264"/>
      </c:scatterChart>
      <c:valAx>
        <c:axId val="1191502432"/>
        <c:scaling>
          <c:logBase val="2"/>
          <c:orientation val="minMax"/>
          <c:max val="3"/>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dded Decorators</a:t>
                </a:r>
              </a:p>
              <a:p>
                <a:pPr>
                  <a:defRPr/>
                </a:pP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503264"/>
        <c:crosses val="autoZero"/>
        <c:crossBetween val="midCat"/>
      </c:valAx>
      <c:valAx>
        <c:axId val="1191503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u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50243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up and Efficiency in NUMBA_NUM_THREAD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NumbaSec1!$E$4</c:f>
              <c:strCache>
                <c:ptCount val="1"/>
                <c:pt idx="0">
                  <c:v>Speedup</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NumbaSec1!$C$5:$C$13</c:f>
              <c:numCache>
                <c:formatCode>General</c:formatCode>
                <c:ptCount val="9"/>
                <c:pt idx="0">
                  <c:v>1</c:v>
                </c:pt>
                <c:pt idx="1">
                  <c:v>2</c:v>
                </c:pt>
                <c:pt idx="2">
                  <c:v>4</c:v>
                </c:pt>
                <c:pt idx="3">
                  <c:v>8</c:v>
                </c:pt>
                <c:pt idx="4">
                  <c:v>16</c:v>
                </c:pt>
                <c:pt idx="5">
                  <c:v>20</c:v>
                </c:pt>
              </c:numCache>
            </c:numRef>
          </c:xVal>
          <c:yVal>
            <c:numRef>
              <c:f>NumbaSec1!$E$5:$E$13</c:f>
              <c:numCache>
                <c:formatCode>General</c:formatCode>
                <c:ptCount val="9"/>
                <c:pt idx="0">
                  <c:v>1</c:v>
                </c:pt>
                <c:pt idx="1">
                  <c:v>1.7078577214816995</c:v>
                </c:pt>
                <c:pt idx="2">
                  <c:v>1.7551304818467517</c:v>
                </c:pt>
                <c:pt idx="3">
                  <c:v>1.8003006370305779</c:v>
                </c:pt>
                <c:pt idx="4">
                  <c:v>1.8002949903394976</c:v>
                </c:pt>
                <c:pt idx="5">
                  <c:v>1.8003302827399039</c:v>
                </c:pt>
                <c:pt idx="8">
                  <c:v>0</c:v>
                </c:pt>
              </c:numCache>
            </c:numRef>
          </c:yVal>
          <c:smooth val="0"/>
          <c:extLst>
            <c:ext xmlns:c16="http://schemas.microsoft.com/office/drawing/2014/chart" uri="{C3380CC4-5D6E-409C-BE32-E72D297353CC}">
              <c16:uniqueId val="{00000000-9186-497F-B5BD-8563B3A8FAE2}"/>
            </c:ext>
          </c:extLst>
        </c:ser>
        <c:dLbls>
          <c:showLegendKey val="0"/>
          <c:showVal val="0"/>
          <c:showCatName val="0"/>
          <c:showSerName val="0"/>
          <c:showPercent val="0"/>
          <c:showBubbleSize val="0"/>
        </c:dLbls>
        <c:axId val="1191502432"/>
        <c:axId val="1191503264"/>
      </c:scatterChart>
      <c:scatterChart>
        <c:scatterStyle val="lineMarker"/>
        <c:varyColors val="0"/>
        <c:ser>
          <c:idx val="1"/>
          <c:order val="1"/>
          <c:tx>
            <c:strRef>
              <c:f>NumbaSec1!$F$4</c:f>
              <c:strCache>
                <c:ptCount val="1"/>
                <c:pt idx="0">
                  <c:v>Efficiency</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NumbaSec1!$C$5:$C$13</c:f>
              <c:numCache>
                <c:formatCode>General</c:formatCode>
                <c:ptCount val="9"/>
                <c:pt idx="0">
                  <c:v>1</c:v>
                </c:pt>
                <c:pt idx="1">
                  <c:v>2</c:v>
                </c:pt>
                <c:pt idx="2">
                  <c:v>4</c:v>
                </c:pt>
                <c:pt idx="3">
                  <c:v>8</c:v>
                </c:pt>
                <c:pt idx="4">
                  <c:v>16</c:v>
                </c:pt>
                <c:pt idx="5">
                  <c:v>20</c:v>
                </c:pt>
              </c:numCache>
            </c:numRef>
          </c:xVal>
          <c:yVal>
            <c:numRef>
              <c:f>NumbaSec1!$F$5:$F$13</c:f>
              <c:numCache>
                <c:formatCode>General</c:formatCode>
                <c:ptCount val="9"/>
                <c:pt idx="0">
                  <c:v>1</c:v>
                </c:pt>
                <c:pt idx="1">
                  <c:v>0.85392886074084973</c:v>
                </c:pt>
                <c:pt idx="2">
                  <c:v>0.43878262046168792</c:v>
                </c:pt>
                <c:pt idx="3">
                  <c:v>0.22503757962882223</c:v>
                </c:pt>
                <c:pt idx="4">
                  <c:v>0.1125184368962186</c:v>
                </c:pt>
                <c:pt idx="5">
                  <c:v>9.0016514136995199E-2</c:v>
                </c:pt>
                <c:pt idx="8">
                  <c:v>0</c:v>
                </c:pt>
              </c:numCache>
            </c:numRef>
          </c:yVal>
          <c:smooth val="0"/>
          <c:extLst>
            <c:ext xmlns:c16="http://schemas.microsoft.com/office/drawing/2014/chart" uri="{C3380CC4-5D6E-409C-BE32-E72D297353CC}">
              <c16:uniqueId val="{00000001-9186-497F-B5BD-8563B3A8FAE2}"/>
            </c:ext>
          </c:extLst>
        </c:ser>
        <c:dLbls>
          <c:showLegendKey val="0"/>
          <c:showVal val="0"/>
          <c:showCatName val="0"/>
          <c:showSerName val="0"/>
          <c:showPercent val="0"/>
          <c:showBubbleSize val="0"/>
        </c:dLbls>
        <c:axId val="1467373248"/>
        <c:axId val="1467374080"/>
      </c:scatterChart>
      <c:valAx>
        <c:axId val="1191502432"/>
        <c:scaling>
          <c:logBase val="2"/>
          <c:orientation val="minMax"/>
          <c:max val="2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processor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503264"/>
        <c:crosses val="autoZero"/>
        <c:crossBetween val="midCat"/>
      </c:valAx>
      <c:valAx>
        <c:axId val="1191503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up</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91502432"/>
        <c:crosses val="autoZero"/>
        <c:crossBetween val="midCat"/>
      </c:valAx>
      <c:valAx>
        <c:axId val="1467374080"/>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ffici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7373248"/>
        <c:crosses val="max"/>
        <c:crossBetween val="midCat"/>
      </c:valAx>
      <c:valAx>
        <c:axId val="1467373248"/>
        <c:scaling>
          <c:logBase val="2"/>
          <c:orientation val="minMax"/>
        </c:scaling>
        <c:delete val="1"/>
        <c:axPos val="b"/>
        <c:numFmt formatCode="General" sourceLinked="1"/>
        <c:majorTickMark val="out"/>
        <c:minorTickMark val="none"/>
        <c:tickLblPos val="nextTo"/>
        <c:crossAx val="146737408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780</Words>
  <Characters>44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quin Rodriguez</dc:creator>
  <cp:keywords/>
  <dc:description/>
  <cp:lastModifiedBy>Joaquin Rodriguez</cp:lastModifiedBy>
  <cp:revision>3</cp:revision>
  <dcterms:created xsi:type="dcterms:W3CDTF">2024-04-10T02:42:00Z</dcterms:created>
  <dcterms:modified xsi:type="dcterms:W3CDTF">2024-04-10T02:43:00Z</dcterms:modified>
</cp:coreProperties>
</file>